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F7117F" w14:textId="77777777" w:rsidR="00261474" w:rsidRPr="004A6D34" w:rsidRDefault="00261474" w:rsidP="009911A9">
      <w:pPr>
        <w:spacing w:after="0" w:line="240" w:lineRule="auto"/>
        <w:rPr>
          <w:b/>
          <w:bCs/>
          <w:sz w:val="20"/>
          <w:szCs w:val="18"/>
          <w:lang w:val="id-ID"/>
        </w:rPr>
      </w:pPr>
      <w:r w:rsidRPr="004A6D34">
        <w:rPr>
          <w:b/>
          <w:bCs/>
          <w:sz w:val="20"/>
          <w:szCs w:val="18"/>
          <w:lang w:val="id-ID"/>
        </w:rPr>
        <w:t xml:space="preserve">Daftar video </w:t>
      </w:r>
    </w:p>
    <w:p w14:paraId="72FE2F2B" w14:textId="0093BDF0" w:rsidR="00261474" w:rsidRDefault="00261474" w:rsidP="004A6D34">
      <w:pPr>
        <w:spacing w:after="0" w:line="240" w:lineRule="auto"/>
        <w:rPr>
          <w:b/>
          <w:bCs/>
          <w:sz w:val="20"/>
          <w:szCs w:val="18"/>
          <w:lang w:val="id-ID"/>
        </w:rPr>
      </w:pPr>
      <w:r w:rsidRPr="004A6D34">
        <w:rPr>
          <w:b/>
          <w:bCs/>
          <w:sz w:val="20"/>
          <w:szCs w:val="18"/>
          <w:lang w:val="id-ID"/>
        </w:rPr>
        <w:t>HIKMAH RAMADHAN 2021</w:t>
      </w:r>
    </w:p>
    <w:p w14:paraId="3EEA55D6" w14:textId="77777777" w:rsidR="004A6D34" w:rsidRPr="004A6D34" w:rsidRDefault="004A6D34" w:rsidP="004A6D34">
      <w:pPr>
        <w:spacing w:after="0" w:line="240" w:lineRule="auto"/>
        <w:rPr>
          <w:b/>
          <w:bCs/>
          <w:sz w:val="20"/>
          <w:szCs w:val="18"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7"/>
        <w:gridCol w:w="4631"/>
        <w:gridCol w:w="3758"/>
        <w:gridCol w:w="2268"/>
        <w:gridCol w:w="3190"/>
      </w:tblGrid>
      <w:tr w:rsidR="003B5484" w:rsidRPr="004A6D34" w14:paraId="18C9936E" w14:textId="77777777" w:rsidTr="007B3BA4">
        <w:tc>
          <w:tcPr>
            <w:tcW w:w="0" w:type="auto"/>
            <w:shd w:val="clear" w:color="auto" w:fill="D9D9D9" w:themeFill="background1" w:themeFillShade="D9"/>
            <w:vAlign w:val="center"/>
          </w:tcPr>
          <w:p w14:paraId="17A4F0F2" w14:textId="0EC48231" w:rsidR="003B5484" w:rsidRPr="004A6D34" w:rsidRDefault="003B5484" w:rsidP="009911A9">
            <w:pPr>
              <w:rPr>
                <w:b/>
                <w:bCs/>
                <w:sz w:val="20"/>
                <w:szCs w:val="18"/>
                <w:lang w:val="id-ID"/>
              </w:rPr>
            </w:pPr>
            <w:r w:rsidRPr="004A6D34">
              <w:rPr>
                <w:b/>
                <w:bCs/>
                <w:sz w:val="20"/>
                <w:szCs w:val="18"/>
                <w:lang w:val="id-ID"/>
              </w:rPr>
              <w:t>NO.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DBC32C8" w14:textId="139379FF" w:rsidR="003B5484" w:rsidRPr="004A6D34" w:rsidRDefault="003B5484" w:rsidP="009911A9">
            <w:pPr>
              <w:rPr>
                <w:b/>
                <w:bCs/>
                <w:sz w:val="20"/>
                <w:szCs w:val="18"/>
                <w:lang w:val="id-ID"/>
              </w:rPr>
            </w:pPr>
            <w:r w:rsidRPr="004A6D34">
              <w:rPr>
                <w:b/>
                <w:bCs/>
                <w:sz w:val="20"/>
                <w:szCs w:val="18"/>
                <w:lang w:val="id-ID"/>
              </w:rPr>
              <w:t>JUDUL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7F4E558" w14:textId="129EBF5F" w:rsidR="003B5484" w:rsidRPr="004A6D34" w:rsidRDefault="003B5484" w:rsidP="009911A9">
            <w:pPr>
              <w:rPr>
                <w:b/>
                <w:bCs/>
                <w:sz w:val="20"/>
                <w:szCs w:val="18"/>
                <w:lang w:val="id-ID"/>
              </w:rPr>
            </w:pPr>
            <w:r w:rsidRPr="004A6D34">
              <w:rPr>
                <w:b/>
                <w:bCs/>
                <w:sz w:val="20"/>
                <w:szCs w:val="18"/>
                <w:lang w:val="id-ID"/>
              </w:rPr>
              <w:t>NARASUMBER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F2AC16E" w14:textId="6F58228B" w:rsidR="003B5484" w:rsidRPr="004A6D34" w:rsidRDefault="003B5484" w:rsidP="003B5484">
            <w:pPr>
              <w:rPr>
                <w:b/>
                <w:bCs/>
                <w:sz w:val="20"/>
                <w:szCs w:val="18"/>
                <w:lang w:val="id-ID"/>
              </w:rPr>
            </w:pPr>
            <w:r w:rsidRPr="004A6D34">
              <w:rPr>
                <w:b/>
                <w:bCs/>
                <w:sz w:val="20"/>
                <w:szCs w:val="18"/>
                <w:lang w:val="id-ID"/>
              </w:rPr>
              <w:t>TANGGAL PENAYANGAN</w:t>
            </w:r>
          </w:p>
          <w:p w14:paraId="790F2DC4" w14:textId="264B9C89" w:rsidR="003B5484" w:rsidRPr="004A6D34" w:rsidRDefault="003B5484" w:rsidP="003B5484">
            <w:pPr>
              <w:rPr>
                <w:b/>
                <w:bCs/>
                <w:sz w:val="20"/>
                <w:szCs w:val="18"/>
                <w:lang w:val="id-ID"/>
              </w:rPr>
            </w:pPr>
            <w:r w:rsidRPr="004A6D34">
              <w:rPr>
                <w:b/>
                <w:bCs/>
                <w:sz w:val="20"/>
                <w:szCs w:val="18"/>
                <w:lang w:val="id-ID"/>
              </w:rPr>
              <w:t>(17.00 WIB)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65BBF5F" w14:textId="23321B98" w:rsidR="003B5484" w:rsidRPr="004A6D34" w:rsidRDefault="003B5484" w:rsidP="009911A9">
            <w:pPr>
              <w:rPr>
                <w:b/>
                <w:bCs/>
                <w:sz w:val="20"/>
                <w:szCs w:val="18"/>
                <w:lang w:val="id-ID"/>
              </w:rPr>
            </w:pPr>
            <w:r w:rsidRPr="004A6D34">
              <w:rPr>
                <w:b/>
                <w:bCs/>
                <w:sz w:val="20"/>
                <w:szCs w:val="18"/>
                <w:lang w:val="id-ID"/>
              </w:rPr>
              <w:t>LINK</w:t>
            </w:r>
          </w:p>
        </w:tc>
      </w:tr>
      <w:tr w:rsidR="003B5484" w:rsidRPr="004A6D34" w14:paraId="5E1317A8" w14:textId="77777777" w:rsidTr="00990F9E">
        <w:trPr>
          <w:trHeight w:val="313"/>
        </w:trPr>
        <w:tc>
          <w:tcPr>
            <w:tcW w:w="0" w:type="auto"/>
            <w:vAlign w:val="center"/>
          </w:tcPr>
          <w:p w14:paraId="0829965E" w14:textId="77777777" w:rsidR="003B5484" w:rsidRPr="004A6D34" w:rsidRDefault="003B5484" w:rsidP="003B5484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vAlign w:val="center"/>
          </w:tcPr>
          <w:p w14:paraId="3E7A387D" w14:textId="560317C1" w:rsidR="003B5484" w:rsidRPr="005937F1" w:rsidRDefault="0035464D" w:rsidP="003B5484">
            <w:pPr>
              <w:rPr>
                <w:rFonts w:ascii="Roboto" w:hAnsi="Roboto" w:cs="Calibri"/>
                <w:color w:val="000000"/>
                <w:sz w:val="20"/>
                <w:lang w:val="id-ID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Marhaban yaa Ramadhan</w:t>
            </w:r>
            <w:r w:rsidR="005937F1" w:rsidRPr="005937F1">
              <w:rPr>
                <w:rFonts w:ascii="Roboto" w:hAnsi="Roboto" w:cs="Calibri"/>
                <w:b/>
                <w:bCs/>
                <w:color w:val="000000"/>
                <w:sz w:val="20"/>
                <w:lang w:val="id-ID"/>
              </w:rPr>
              <w:t xml:space="preserve"> </w:t>
            </w:r>
            <w:r w:rsidR="005937F1" w:rsidRPr="005937F1">
              <w:rPr>
                <w:rFonts w:ascii="Roboto" w:hAnsi="Roboto" w:cs="Calibri"/>
                <w:b/>
                <w:bCs/>
                <w:color w:val="000000"/>
                <w:szCs w:val="22"/>
                <w:vertAlign w:val="superscript"/>
                <w:lang w:val="id-ID"/>
              </w:rPr>
              <w:t>*)</w:t>
            </w:r>
          </w:p>
        </w:tc>
        <w:tc>
          <w:tcPr>
            <w:tcW w:w="0" w:type="auto"/>
            <w:vAlign w:val="center"/>
          </w:tcPr>
          <w:p w14:paraId="71D5F0EB" w14:textId="17AA9EEB" w:rsidR="003B5484" w:rsidRPr="004A6D34" w:rsidRDefault="0035464D" w:rsidP="003B5484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Prof. Dr. AH. Rofi'uddin, M.Pd</w:t>
            </w:r>
          </w:p>
        </w:tc>
        <w:tc>
          <w:tcPr>
            <w:tcW w:w="0" w:type="auto"/>
            <w:vAlign w:val="center"/>
          </w:tcPr>
          <w:p w14:paraId="37885B96" w14:textId="53608B9F" w:rsidR="003B5484" w:rsidRPr="00D810CE" w:rsidRDefault="00D810CE" w:rsidP="003B5484">
            <w:pPr>
              <w:rPr>
                <w:rFonts w:ascii="Roboto" w:hAnsi="Roboto" w:cs="Calibri"/>
                <w:color w:val="000000"/>
                <w:sz w:val="20"/>
                <w:lang w:val="id-ID"/>
              </w:rPr>
            </w:pPr>
            <w:r>
              <w:rPr>
                <w:rFonts w:ascii="Roboto" w:hAnsi="Roboto" w:cs="Calibri"/>
                <w:color w:val="000000"/>
                <w:sz w:val="20"/>
                <w:lang w:val="id-ID"/>
              </w:rPr>
              <w:t>(menunggu ACC)</w:t>
            </w:r>
          </w:p>
        </w:tc>
        <w:tc>
          <w:tcPr>
            <w:tcW w:w="0" w:type="auto"/>
            <w:vAlign w:val="center"/>
          </w:tcPr>
          <w:p w14:paraId="052E58D8" w14:textId="5D6049E4" w:rsidR="003B5484" w:rsidRPr="00695FC9" w:rsidRDefault="00D810CE" w:rsidP="003B5484">
            <w:pPr>
              <w:rPr>
                <w:rFonts w:ascii="Roboto" w:hAnsi="Roboto" w:cs="Calibri"/>
                <w:color w:val="000000"/>
                <w:sz w:val="20"/>
                <w:lang w:val="id-ID"/>
              </w:rPr>
            </w:pPr>
            <w:hyperlink r:id="rId5" w:history="1">
              <w:r w:rsidR="0035464D" w:rsidRPr="004A6D34">
                <w:rPr>
                  <w:rFonts w:ascii="Roboto" w:hAnsi="Roboto" w:cs="Calibri"/>
                  <w:color w:val="000000"/>
                  <w:sz w:val="20"/>
                </w:rPr>
                <w:t>https://youtu.be/pNotEq0zEbQ</w:t>
              </w:r>
            </w:hyperlink>
            <w:r w:rsidR="0035464D" w:rsidRPr="004A6D34">
              <w:rPr>
                <w:rFonts w:ascii="Roboto" w:hAnsi="Roboto" w:cs="Calibri"/>
                <w:color w:val="000000"/>
                <w:sz w:val="20"/>
              </w:rPr>
              <w:t xml:space="preserve"> </w:t>
            </w:r>
          </w:p>
        </w:tc>
      </w:tr>
      <w:tr w:rsidR="00D810CE" w:rsidRPr="004A6D34" w14:paraId="4A29B0FB" w14:textId="77777777" w:rsidTr="00990F9E">
        <w:trPr>
          <w:trHeight w:val="313"/>
        </w:trPr>
        <w:tc>
          <w:tcPr>
            <w:tcW w:w="0" w:type="auto"/>
            <w:vAlign w:val="center"/>
          </w:tcPr>
          <w:p w14:paraId="63B871C9" w14:textId="77777777" w:rsidR="00D810CE" w:rsidRPr="004A6D34" w:rsidRDefault="00D810CE" w:rsidP="003B5484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vAlign w:val="center"/>
          </w:tcPr>
          <w:p w14:paraId="35F21FC9" w14:textId="77777777" w:rsidR="00D810CE" w:rsidRPr="004A6D34" w:rsidRDefault="00D810CE" w:rsidP="003B5484">
            <w:pPr>
              <w:rPr>
                <w:rFonts w:ascii="Roboto" w:hAnsi="Roboto" w:cs="Calibri"/>
                <w:color w:val="000000"/>
                <w:sz w:val="20"/>
              </w:rPr>
            </w:pPr>
          </w:p>
        </w:tc>
        <w:tc>
          <w:tcPr>
            <w:tcW w:w="0" w:type="auto"/>
            <w:vAlign w:val="center"/>
          </w:tcPr>
          <w:p w14:paraId="24BA2DD9" w14:textId="77777777" w:rsidR="00D810CE" w:rsidRPr="004A6D34" w:rsidRDefault="00D810CE" w:rsidP="003B5484">
            <w:pPr>
              <w:rPr>
                <w:rFonts w:ascii="Roboto" w:hAnsi="Roboto" w:cs="Calibri"/>
                <w:color w:val="000000"/>
                <w:sz w:val="20"/>
              </w:rPr>
            </w:pPr>
          </w:p>
        </w:tc>
        <w:tc>
          <w:tcPr>
            <w:tcW w:w="0" w:type="auto"/>
            <w:vAlign w:val="center"/>
          </w:tcPr>
          <w:p w14:paraId="157DB0C8" w14:textId="77777777" w:rsidR="00D810CE" w:rsidRPr="004A6D34" w:rsidRDefault="00D810CE" w:rsidP="003B5484">
            <w:pPr>
              <w:rPr>
                <w:rFonts w:ascii="Roboto" w:hAnsi="Roboto" w:cs="Calibri"/>
                <w:color w:val="000000"/>
                <w:sz w:val="20"/>
              </w:rPr>
            </w:pPr>
          </w:p>
        </w:tc>
        <w:tc>
          <w:tcPr>
            <w:tcW w:w="0" w:type="auto"/>
            <w:vAlign w:val="center"/>
          </w:tcPr>
          <w:p w14:paraId="11F39F0F" w14:textId="77777777" w:rsidR="00D810CE" w:rsidRDefault="00D810CE" w:rsidP="003B5484"/>
        </w:tc>
      </w:tr>
      <w:tr w:rsidR="0035464D" w:rsidRPr="004A6D34" w14:paraId="5258BCE2" w14:textId="77777777" w:rsidTr="00990F9E">
        <w:tc>
          <w:tcPr>
            <w:tcW w:w="0" w:type="auto"/>
            <w:vAlign w:val="center"/>
          </w:tcPr>
          <w:p w14:paraId="1D7F62EC" w14:textId="77777777" w:rsidR="0035464D" w:rsidRPr="004A6D34" w:rsidRDefault="0035464D" w:rsidP="0035464D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vAlign w:val="center"/>
          </w:tcPr>
          <w:p w14:paraId="3B02B7E0" w14:textId="03D1494A" w:rsidR="0035464D" w:rsidRPr="004A6D34" w:rsidRDefault="0035464D" w:rsidP="0035464D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Ramadhan Bulan Istimewa</w:t>
            </w:r>
          </w:p>
        </w:tc>
        <w:tc>
          <w:tcPr>
            <w:tcW w:w="0" w:type="auto"/>
            <w:vAlign w:val="center"/>
          </w:tcPr>
          <w:p w14:paraId="7254D26E" w14:textId="0EF5611F" w:rsidR="0035464D" w:rsidRPr="004A6D34" w:rsidRDefault="0035464D" w:rsidP="0035464D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Dr. Drs. H. Moh. Khasairi, M.Pd</w:t>
            </w:r>
          </w:p>
        </w:tc>
        <w:tc>
          <w:tcPr>
            <w:tcW w:w="0" w:type="auto"/>
            <w:vAlign w:val="center"/>
          </w:tcPr>
          <w:p w14:paraId="3B19BFCC" w14:textId="2B3CA9D5" w:rsidR="0035464D" w:rsidRPr="004A6D34" w:rsidRDefault="00D810CE" w:rsidP="0035464D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Selasa, 13 April 2021</w:t>
            </w:r>
          </w:p>
        </w:tc>
        <w:tc>
          <w:tcPr>
            <w:tcW w:w="0" w:type="auto"/>
            <w:vAlign w:val="center"/>
          </w:tcPr>
          <w:p w14:paraId="65DFB612" w14:textId="3F79D97E" w:rsidR="0035464D" w:rsidRPr="004A6D34" w:rsidRDefault="00D810CE" w:rsidP="0035464D">
            <w:pPr>
              <w:rPr>
                <w:rFonts w:ascii="Roboto" w:hAnsi="Roboto" w:cs="Calibri"/>
                <w:color w:val="000000"/>
                <w:sz w:val="20"/>
              </w:rPr>
            </w:pPr>
            <w:hyperlink r:id="rId6" w:history="1">
              <w:r w:rsidR="0035464D" w:rsidRPr="004A6D34">
                <w:rPr>
                  <w:rFonts w:ascii="Roboto" w:hAnsi="Roboto"/>
                  <w:color w:val="000000"/>
                  <w:sz w:val="20"/>
                </w:rPr>
                <w:t xml:space="preserve">https://youtu.be/iUR8YslAB5Q </w:t>
              </w:r>
            </w:hyperlink>
          </w:p>
        </w:tc>
      </w:tr>
      <w:tr w:rsidR="00D810CE" w:rsidRPr="004A6D34" w14:paraId="2BC7201C" w14:textId="77777777" w:rsidTr="00990F9E">
        <w:tc>
          <w:tcPr>
            <w:tcW w:w="0" w:type="auto"/>
            <w:vAlign w:val="center"/>
          </w:tcPr>
          <w:p w14:paraId="1076C193" w14:textId="77777777" w:rsidR="00D810CE" w:rsidRPr="004A6D34" w:rsidRDefault="00D810CE" w:rsidP="0035464D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vAlign w:val="center"/>
          </w:tcPr>
          <w:p w14:paraId="36ECCEE3" w14:textId="77777777" w:rsidR="00D810CE" w:rsidRPr="004A6D34" w:rsidRDefault="00D810CE" w:rsidP="0035464D">
            <w:pPr>
              <w:rPr>
                <w:rFonts w:ascii="Roboto" w:hAnsi="Roboto" w:cs="Calibri"/>
                <w:color w:val="000000"/>
                <w:sz w:val="20"/>
              </w:rPr>
            </w:pPr>
          </w:p>
        </w:tc>
        <w:tc>
          <w:tcPr>
            <w:tcW w:w="0" w:type="auto"/>
            <w:vAlign w:val="center"/>
          </w:tcPr>
          <w:p w14:paraId="35C9B3EE" w14:textId="77777777" w:rsidR="00D810CE" w:rsidRPr="004A6D34" w:rsidRDefault="00D810CE" w:rsidP="0035464D">
            <w:pPr>
              <w:rPr>
                <w:rFonts w:ascii="Roboto" w:hAnsi="Roboto" w:cs="Calibri"/>
                <w:color w:val="000000"/>
                <w:sz w:val="20"/>
              </w:rPr>
            </w:pPr>
          </w:p>
        </w:tc>
        <w:tc>
          <w:tcPr>
            <w:tcW w:w="0" w:type="auto"/>
            <w:vAlign w:val="center"/>
          </w:tcPr>
          <w:p w14:paraId="160886A8" w14:textId="24D179C0" w:rsidR="00D810CE" w:rsidRPr="00D810CE" w:rsidRDefault="00D810CE" w:rsidP="0035464D">
            <w:pPr>
              <w:rPr>
                <w:rFonts w:ascii="Roboto" w:hAnsi="Roboto" w:cs="Calibri"/>
                <w:color w:val="000000"/>
                <w:sz w:val="20"/>
                <w:lang w:val="id-ID"/>
              </w:rPr>
            </w:pPr>
            <w:r>
              <w:rPr>
                <w:rFonts w:ascii="Roboto" w:hAnsi="Roboto" w:cs="Calibri"/>
                <w:color w:val="000000"/>
                <w:sz w:val="20"/>
                <w:lang w:val="id-ID"/>
              </w:rPr>
              <w:t>Rabu, 14 April 2021</w:t>
            </w:r>
          </w:p>
        </w:tc>
        <w:tc>
          <w:tcPr>
            <w:tcW w:w="0" w:type="auto"/>
            <w:vAlign w:val="center"/>
          </w:tcPr>
          <w:p w14:paraId="6022A2A9" w14:textId="77777777" w:rsidR="00D810CE" w:rsidRDefault="00D810CE" w:rsidP="0035464D"/>
        </w:tc>
      </w:tr>
      <w:tr w:rsidR="0035464D" w:rsidRPr="004A6D34" w14:paraId="5254E1DF" w14:textId="77777777" w:rsidTr="00990F9E">
        <w:tc>
          <w:tcPr>
            <w:tcW w:w="0" w:type="auto"/>
            <w:vAlign w:val="center"/>
          </w:tcPr>
          <w:p w14:paraId="31531CF8" w14:textId="77777777" w:rsidR="0035464D" w:rsidRPr="004A6D34" w:rsidRDefault="0035464D" w:rsidP="0035464D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vAlign w:val="center"/>
          </w:tcPr>
          <w:p w14:paraId="5C8B1B07" w14:textId="769B8F71" w:rsidR="0035464D" w:rsidRPr="004A6D34" w:rsidRDefault="0035464D" w:rsidP="0035464D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Ramadhan sebagai Momentum Reorientasi Hidup</w:t>
            </w:r>
          </w:p>
        </w:tc>
        <w:tc>
          <w:tcPr>
            <w:tcW w:w="0" w:type="auto"/>
            <w:vAlign w:val="center"/>
          </w:tcPr>
          <w:p w14:paraId="5F98B994" w14:textId="48DAD032" w:rsidR="0035464D" w:rsidRPr="004A6D34" w:rsidRDefault="0035464D" w:rsidP="0035464D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Dr. Ahmad Munjin Nasih, M.Ag</w:t>
            </w:r>
          </w:p>
        </w:tc>
        <w:tc>
          <w:tcPr>
            <w:tcW w:w="0" w:type="auto"/>
            <w:vAlign w:val="center"/>
          </w:tcPr>
          <w:p w14:paraId="01143B09" w14:textId="40FA47EF" w:rsidR="0035464D" w:rsidRPr="004A6D34" w:rsidRDefault="0035464D" w:rsidP="0035464D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Kamis, 15 April 2021</w:t>
            </w:r>
          </w:p>
        </w:tc>
        <w:tc>
          <w:tcPr>
            <w:tcW w:w="0" w:type="auto"/>
            <w:vAlign w:val="center"/>
          </w:tcPr>
          <w:p w14:paraId="00297AB3" w14:textId="4099921C" w:rsidR="0035464D" w:rsidRPr="004A6D34" w:rsidRDefault="00D810CE" w:rsidP="0035464D">
            <w:pPr>
              <w:rPr>
                <w:rFonts w:ascii="Roboto" w:hAnsi="Roboto" w:cs="Calibri"/>
                <w:color w:val="000000"/>
                <w:sz w:val="20"/>
              </w:rPr>
            </w:pPr>
            <w:hyperlink r:id="rId7" w:history="1">
              <w:r w:rsidR="0035464D" w:rsidRPr="004A6D34">
                <w:rPr>
                  <w:rFonts w:ascii="Roboto" w:hAnsi="Roboto"/>
                  <w:color w:val="000000"/>
                  <w:sz w:val="20"/>
                </w:rPr>
                <w:t xml:space="preserve">https://youtu.be/t_AGLdx9rX0 </w:t>
              </w:r>
            </w:hyperlink>
          </w:p>
        </w:tc>
      </w:tr>
      <w:tr w:rsidR="0035464D" w:rsidRPr="004A6D34" w14:paraId="7BCDEB95" w14:textId="77777777" w:rsidTr="00225CBC">
        <w:tc>
          <w:tcPr>
            <w:tcW w:w="0" w:type="auto"/>
            <w:vAlign w:val="center"/>
          </w:tcPr>
          <w:p w14:paraId="1D69F9DF" w14:textId="77777777" w:rsidR="0035464D" w:rsidRPr="004A6D34" w:rsidRDefault="0035464D" w:rsidP="0035464D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vAlign w:val="center"/>
          </w:tcPr>
          <w:p w14:paraId="05A3A387" w14:textId="0D71E89B" w:rsidR="0035464D" w:rsidRPr="004A6D34" w:rsidRDefault="0035464D" w:rsidP="0035464D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Makna dan Hakekat Puasa</w:t>
            </w:r>
          </w:p>
        </w:tc>
        <w:tc>
          <w:tcPr>
            <w:tcW w:w="0" w:type="auto"/>
            <w:vAlign w:val="center"/>
          </w:tcPr>
          <w:p w14:paraId="71C51867" w14:textId="65F53F00" w:rsidR="0035464D" w:rsidRPr="004A6D34" w:rsidRDefault="0035464D" w:rsidP="0035464D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Abdul Basid, S.Th.I, M.Th.I, Ph.D</w:t>
            </w:r>
          </w:p>
        </w:tc>
        <w:tc>
          <w:tcPr>
            <w:tcW w:w="0" w:type="auto"/>
            <w:vAlign w:val="center"/>
          </w:tcPr>
          <w:p w14:paraId="3146279F" w14:textId="12251591" w:rsidR="0035464D" w:rsidRPr="004A6D34" w:rsidRDefault="0035464D" w:rsidP="0035464D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Jumat, 16 April 2021</w:t>
            </w:r>
          </w:p>
        </w:tc>
        <w:tc>
          <w:tcPr>
            <w:tcW w:w="0" w:type="auto"/>
            <w:vAlign w:val="center"/>
          </w:tcPr>
          <w:p w14:paraId="6B6AD082" w14:textId="5E87261E" w:rsidR="0035464D" w:rsidRPr="0070621E" w:rsidRDefault="00D810CE" w:rsidP="0035464D">
            <w:pPr>
              <w:rPr>
                <w:rFonts w:ascii="Roboto" w:hAnsi="Roboto"/>
                <w:color w:val="000000"/>
                <w:sz w:val="20"/>
              </w:rPr>
            </w:pPr>
            <w:hyperlink r:id="rId8" w:history="1">
              <w:r w:rsidR="0035464D" w:rsidRPr="004A6D34">
                <w:rPr>
                  <w:rFonts w:ascii="Roboto" w:hAnsi="Roboto"/>
                  <w:color w:val="000000"/>
                  <w:sz w:val="20"/>
                </w:rPr>
                <w:t xml:space="preserve">https://youtu.be/Am8ixAqrBD0 </w:t>
              </w:r>
            </w:hyperlink>
          </w:p>
        </w:tc>
      </w:tr>
      <w:tr w:rsidR="00573852" w:rsidRPr="004A6D34" w14:paraId="10A6936E" w14:textId="77777777" w:rsidTr="0070621E">
        <w:tc>
          <w:tcPr>
            <w:tcW w:w="0" w:type="auto"/>
            <w:vAlign w:val="center"/>
          </w:tcPr>
          <w:p w14:paraId="4F9204BB" w14:textId="77777777" w:rsidR="00573852" w:rsidRPr="004A6D34" w:rsidRDefault="00573852" w:rsidP="00573852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shd w:val="clear" w:color="auto" w:fill="FFFF00"/>
            <w:vAlign w:val="center"/>
          </w:tcPr>
          <w:p w14:paraId="2FCC6BC0" w14:textId="6E98514F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/>
                <w:sz w:val="20"/>
                <w:szCs w:val="18"/>
              </w:rPr>
              <w:t>Syariat puasa itu manusiawi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504E7B37" w14:textId="64743AE9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/>
                <w:sz w:val="20"/>
                <w:szCs w:val="18"/>
              </w:rPr>
              <w:t>Prof. Dr. Yusuf Hanafi, S.Ag., M.Fil.I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6DD9DE58" w14:textId="351F4C94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Sabtu, 17 April 2021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5A33CF5A" w14:textId="1BF79C38" w:rsidR="00573852" w:rsidRPr="0070621E" w:rsidRDefault="00D810CE" w:rsidP="00573852">
            <w:pPr>
              <w:rPr>
                <w:rFonts w:ascii="Roboto" w:hAnsi="Roboto"/>
                <w:color w:val="000000"/>
                <w:sz w:val="20"/>
              </w:rPr>
            </w:pPr>
            <w:hyperlink r:id="rId9" w:history="1">
              <w:r w:rsidR="0070621E" w:rsidRPr="0070621E">
                <w:rPr>
                  <w:color w:val="000000"/>
                </w:rPr>
                <w:t>https://youtu.be/5kAgkN0anXk</w:t>
              </w:r>
            </w:hyperlink>
            <w:r w:rsidR="0070621E" w:rsidRPr="0070621E">
              <w:rPr>
                <w:rFonts w:ascii="Roboto" w:hAnsi="Roboto"/>
                <w:color w:val="000000"/>
                <w:sz w:val="20"/>
              </w:rPr>
              <w:t xml:space="preserve"> </w:t>
            </w:r>
          </w:p>
        </w:tc>
      </w:tr>
      <w:tr w:rsidR="00573852" w:rsidRPr="004A6D34" w14:paraId="56F2EF5B" w14:textId="77777777" w:rsidTr="00D376F4">
        <w:tc>
          <w:tcPr>
            <w:tcW w:w="0" w:type="auto"/>
            <w:shd w:val="clear" w:color="auto" w:fill="FFFFFF" w:themeFill="background1"/>
            <w:vAlign w:val="center"/>
          </w:tcPr>
          <w:p w14:paraId="36285363" w14:textId="77777777" w:rsidR="00573852" w:rsidRPr="004A6D34" w:rsidRDefault="00573852" w:rsidP="00573852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shd w:val="clear" w:color="auto" w:fill="FFFF00"/>
            <w:vAlign w:val="center"/>
          </w:tcPr>
          <w:p w14:paraId="4413C2CC" w14:textId="5A04D62F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/>
                <w:sz w:val="20"/>
                <w:szCs w:val="18"/>
              </w:rPr>
              <w:t>Sejarah Shalat Tarawih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4524F10A" w14:textId="0699A53D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/>
                <w:sz w:val="20"/>
                <w:szCs w:val="18"/>
              </w:rPr>
              <w:t>Titis Thoriquttyas, M.Pd.I.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353FD9CF" w14:textId="43D7CC49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Ahad, 18 April 2021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6D93B77C" w14:textId="6685042D" w:rsidR="00573852" w:rsidRPr="008D3761" w:rsidRDefault="008D3761" w:rsidP="00573852">
            <w:pPr>
              <w:rPr>
                <w:rFonts w:ascii="Roboto" w:hAnsi="Roboto"/>
                <w:color w:val="000000"/>
                <w:sz w:val="20"/>
              </w:rPr>
            </w:pPr>
            <w:r w:rsidRPr="008D3761">
              <w:rPr>
                <w:rFonts w:ascii="Roboto" w:hAnsi="Roboto"/>
                <w:color w:val="000000"/>
                <w:sz w:val="20"/>
              </w:rPr>
              <w:t xml:space="preserve">https://youtu.be/cbWzo2qTOAM </w:t>
            </w:r>
          </w:p>
        </w:tc>
      </w:tr>
      <w:tr w:rsidR="00573852" w:rsidRPr="004A6D34" w14:paraId="065BE188" w14:textId="77777777" w:rsidTr="00990F9E">
        <w:tc>
          <w:tcPr>
            <w:tcW w:w="0" w:type="auto"/>
            <w:vAlign w:val="center"/>
          </w:tcPr>
          <w:p w14:paraId="25D3A3C0" w14:textId="77777777" w:rsidR="00573852" w:rsidRPr="004A6D34" w:rsidRDefault="00573852" w:rsidP="00573852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vAlign w:val="center"/>
          </w:tcPr>
          <w:p w14:paraId="433DB087" w14:textId="0C7EC1CA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Ramadhan Bulan Ibadah</w:t>
            </w:r>
          </w:p>
        </w:tc>
        <w:tc>
          <w:tcPr>
            <w:tcW w:w="0" w:type="auto"/>
            <w:vAlign w:val="center"/>
          </w:tcPr>
          <w:p w14:paraId="30A9F23A" w14:textId="75DD0D3D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Dr. Hanik Mahliatussikah, S.Ag, M.Hum</w:t>
            </w:r>
          </w:p>
        </w:tc>
        <w:tc>
          <w:tcPr>
            <w:tcW w:w="0" w:type="auto"/>
            <w:vAlign w:val="center"/>
          </w:tcPr>
          <w:p w14:paraId="02BE63FB" w14:textId="0E2BA4F3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Senin, 19 April 2021</w:t>
            </w:r>
          </w:p>
        </w:tc>
        <w:tc>
          <w:tcPr>
            <w:tcW w:w="0" w:type="auto"/>
            <w:vAlign w:val="center"/>
          </w:tcPr>
          <w:p w14:paraId="5D0E3D8B" w14:textId="01CE46F6" w:rsidR="00573852" w:rsidRPr="008D3761" w:rsidRDefault="00D810CE" w:rsidP="00573852">
            <w:pPr>
              <w:rPr>
                <w:rFonts w:ascii="Roboto" w:hAnsi="Roboto"/>
                <w:color w:val="000000"/>
                <w:sz w:val="20"/>
              </w:rPr>
            </w:pPr>
            <w:hyperlink r:id="rId10" w:history="1">
              <w:r w:rsidR="00573852" w:rsidRPr="004A6D34">
                <w:rPr>
                  <w:rFonts w:ascii="Roboto" w:hAnsi="Roboto"/>
                  <w:color w:val="000000"/>
                  <w:sz w:val="20"/>
                </w:rPr>
                <w:t xml:space="preserve">https://youtu.be/EY91Pk_5Wc4 </w:t>
              </w:r>
            </w:hyperlink>
          </w:p>
        </w:tc>
      </w:tr>
      <w:tr w:rsidR="00573852" w:rsidRPr="004A6D34" w14:paraId="0761B992" w14:textId="77777777" w:rsidTr="00990F9E">
        <w:tc>
          <w:tcPr>
            <w:tcW w:w="0" w:type="auto"/>
            <w:vAlign w:val="center"/>
          </w:tcPr>
          <w:p w14:paraId="744F5C80" w14:textId="77777777" w:rsidR="00573852" w:rsidRPr="004A6D34" w:rsidRDefault="00573852" w:rsidP="00573852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vAlign w:val="center"/>
          </w:tcPr>
          <w:p w14:paraId="239C9E4D" w14:textId="3C51D977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Puasa sebagai Ibadah Komprehensif</w:t>
            </w:r>
          </w:p>
        </w:tc>
        <w:tc>
          <w:tcPr>
            <w:tcW w:w="0" w:type="auto"/>
            <w:vAlign w:val="center"/>
          </w:tcPr>
          <w:p w14:paraId="4A71B6EE" w14:textId="2B109142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Dr. H. Kholisin, M.Hum</w:t>
            </w:r>
          </w:p>
        </w:tc>
        <w:tc>
          <w:tcPr>
            <w:tcW w:w="0" w:type="auto"/>
            <w:vAlign w:val="center"/>
          </w:tcPr>
          <w:p w14:paraId="0783A2D4" w14:textId="6C5B64B3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Selasa, 20 April 2021</w:t>
            </w:r>
          </w:p>
        </w:tc>
        <w:tc>
          <w:tcPr>
            <w:tcW w:w="0" w:type="auto"/>
            <w:vAlign w:val="center"/>
          </w:tcPr>
          <w:p w14:paraId="600A54BD" w14:textId="6184FAB8" w:rsidR="00573852" w:rsidRPr="008D3761" w:rsidRDefault="00D810CE" w:rsidP="00573852">
            <w:pPr>
              <w:rPr>
                <w:rFonts w:ascii="Roboto" w:hAnsi="Roboto"/>
                <w:color w:val="000000"/>
                <w:sz w:val="20"/>
              </w:rPr>
            </w:pPr>
            <w:hyperlink r:id="rId11" w:history="1">
              <w:r w:rsidR="00573852" w:rsidRPr="004A6D34">
                <w:rPr>
                  <w:rFonts w:ascii="Roboto" w:hAnsi="Roboto"/>
                  <w:color w:val="000000"/>
                  <w:sz w:val="20"/>
                </w:rPr>
                <w:t xml:space="preserve">https://youtu.be/lC5UrApKenM </w:t>
              </w:r>
            </w:hyperlink>
          </w:p>
        </w:tc>
      </w:tr>
      <w:tr w:rsidR="00573852" w:rsidRPr="004A6D34" w14:paraId="071740EE" w14:textId="77777777" w:rsidTr="00990F9E">
        <w:tc>
          <w:tcPr>
            <w:tcW w:w="0" w:type="auto"/>
            <w:vAlign w:val="center"/>
          </w:tcPr>
          <w:p w14:paraId="0DE7D555" w14:textId="77777777" w:rsidR="00573852" w:rsidRPr="004A6D34" w:rsidRDefault="00573852" w:rsidP="00573852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vAlign w:val="center"/>
          </w:tcPr>
          <w:p w14:paraId="11EFD6D4" w14:textId="0CF4DDB4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Memulai Pola Makan Islami saat Ramadhan</w:t>
            </w:r>
          </w:p>
        </w:tc>
        <w:tc>
          <w:tcPr>
            <w:tcW w:w="0" w:type="auto"/>
            <w:vAlign w:val="center"/>
          </w:tcPr>
          <w:p w14:paraId="3911384A" w14:textId="3128873B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Prof. Dr. Heri Pratikto, M.Si</w:t>
            </w:r>
          </w:p>
        </w:tc>
        <w:tc>
          <w:tcPr>
            <w:tcW w:w="0" w:type="auto"/>
            <w:vAlign w:val="center"/>
          </w:tcPr>
          <w:p w14:paraId="64A94E57" w14:textId="6323EFFE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Rabu, 21 April 2021</w:t>
            </w:r>
          </w:p>
        </w:tc>
        <w:tc>
          <w:tcPr>
            <w:tcW w:w="0" w:type="auto"/>
            <w:vAlign w:val="center"/>
          </w:tcPr>
          <w:p w14:paraId="4E2F492E" w14:textId="404855E8" w:rsidR="00573852" w:rsidRPr="004A6D34" w:rsidRDefault="00D810CE" w:rsidP="00573852">
            <w:pPr>
              <w:rPr>
                <w:rFonts w:ascii="Roboto" w:hAnsi="Roboto" w:cs="Calibri"/>
                <w:color w:val="000000"/>
                <w:sz w:val="20"/>
              </w:rPr>
            </w:pPr>
            <w:hyperlink r:id="rId12" w:history="1">
              <w:r w:rsidR="00573852" w:rsidRPr="004A6D34">
                <w:rPr>
                  <w:rFonts w:ascii="Roboto" w:hAnsi="Roboto"/>
                  <w:color w:val="000000"/>
                  <w:sz w:val="20"/>
                </w:rPr>
                <w:t xml:space="preserve">https://youtu.be/VC6mn0DjX1s </w:t>
              </w:r>
            </w:hyperlink>
          </w:p>
        </w:tc>
      </w:tr>
      <w:tr w:rsidR="00573852" w:rsidRPr="004A6D34" w14:paraId="6465EB9B" w14:textId="77777777" w:rsidTr="00990F9E">
        <w:tc>
          <w:tcPr>
            <w:tcW w:w="0" w:type="auto"/>
            <w:vAlign w:val="center"/>
          </w:tcPr>
          <w:p w14:paraId="2222AE6C" w14:textId="77777777" w:rsidR="00573852" w:rsidRPr="004A6D34" w:rsidRDefault="00573852" w:rsidP="00573852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vAlign w:val="center"/>
          </w:tcPr>
          <w:p w14:paraId="278A3569" w14:textId="57C51547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Apresiasi Allah bagi Orang yang Berpuasa</w:t>
            </w:r>
          </w:p>
        </w:tc>
        <w:tc>
          <w:tcPr>
            <w:tcW w:w="0" w:type="auto"/>
            <w:vAlign w:val="center"/>
          </w:tcPr>
          <w:p w14:paraId="7C2FBE41" w14:textId="052C3682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Dr. Drs. H. Moh. Khasairi, M.Pd</w:t>
            </w:r>
          </w:p>
        </w:tc>
        <w:tc>
          <w:tcPr>
            <w:tcW w:w="0" w:type="auto"/>
            <w:vAlign w:val="center"/>
          </w:tcPr>
          <w:p w14:paraId="4EA2BDE5" w14:textId="3C23D156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Kamis, 22 April 2021</w:t>
            </w:r>
          </w:p>
        </w:tc>
        <w:tc>
          <w:tcPr>
            <w:tcW w:w="0" w:type="auto"/>
            <w:vAlign w:val="center"/>
          </w:tcPr>
          <w:p w14:paraId="545BE4D0" w14:textId="5D8D7D2E" w:rsidR="00573852" w:rsidRPr="004A6D34" w:rsidRDefault="00D810CE" w:rsidP="00573852">
            <w:pPr>
              <w:rPr>
                <w:rFonts w:ascii="Roboto" w:hAnsi="Roboto" w:cs="Calibri"/>
                <w:color w:val="000000"/>
                <w:sz w:val="20"/>
              </w:rPr>
            </w:pPr>
            <w:hyperlink r:id="rId13" w:history="1">
              <w:r w:rsidR="00573852" w:rsidRPr="004A6D34">
                <w:rPr>
                  <w:rFonts w:ascii="Roboto" w:hAnsi="Roboto"/>
                  <w:color w:val="000000"/>
                  <w:sz w:val="20"/>
                </w:rPr>
                <w:t xml:space="preserve">https://youtu.be/YUZAE2NYG2Y </w:t>
              </w:r>
            </w:hyperlink>
          </w:p>
        </w:tc>
      </w:tr>
      <w:tr w:rsidR="00573852" w:rsidRPr="004A6D34" w14:paraId="4F8415D3" w14:textId="77777777" w:rsidTr="00990F9E">
        <w:tc>
          <w:tcPr>
            <w:tcW w:w="0" w:type="auto"/>
            <w:vAlign w:val="center"/>
          </w:tcPr>
          <w:p w14:paraId="6F5F3F79" w14:textId="77777777" w:rsidR="00573852" w:rsidRPr="004A6D34" w:rsidRDefault="00573852" w:rsidP="00573852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vAlign w:val="center"/>
          </w:tcPr>
          <w:p w14:paraId="3412E697" w14:textId="0D188FEE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Ramadhan dan al-Qur'an</w:t>
            </w:r>
          </w:p>
        </w:tc>
        <w:tc>
          <w:tcPr>
            <w:tcW w:w="0" w:type="auto"/>
            <w:vAlign w:val="center"/>
          </w:tcPr>
          <w:p w14:paraId="5424FC68" w14:textId="46A4FF41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Dr. Nur Faizin, Lc. MA, M.Phil</w:t>
            </w:r>
          </w:p>
        </w:tc>
        <w:tc>
          <w:tcPr>
            <w:tcW w:w="0" w:type="auto"/>
            <w:vAlign w:val="center"/>
          </w:tcPr>
          <w:p w14:paraId="29F3FB8C" w14:textId="53EE6F70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Jumat, 23 April 2021</w:t>
            </w:r>
          </w:p>
        </w:tc>
        <w:tc>
          <w:tcPr>
            <w:tcW w:w="0" w:type="auto"/>
            <w:vAlign w:val="center"/>
          </w:tcPr>
          <w:p w14:paraId="1005F491" w14:textId="1B5DDF1B" w:rsidR="00573852" w:rsidRPr="004A6D34" w:rsidRDefault="00D810CE" w:rsidP="00573852">
            <w:pPr>
              <w:rPr>
                <w:rFonts w:ascii="Roboto" w:hAnsi="Roboto" w:cs="Calibri"/>
                <w:color w:val="000000"/>
                <w:sz w:val="20"/>
              </w:rPr>
            </w:pPr>
            <w:hyperlink r:id="rId14" w:history="1">
              <w:r w:rsidR="00573852" w:rsidRPr="004A6D34">
                <w:rPr>
                  <w:rFonts w:ascii="Roboto" w:hAnsi="Roboto"/>
                  <w:color w:val="000000"/>
                  <w:sz w:val="20"/>
                </w:rPr>
                <w:t xml:space="preserve">https://youtu.be/XnEJ4YblvTU </w:t>
              </w:r>
            </w:hyperlink>
          </w:p>
        </w:tc>
      </w:tr>
      <w:tr w:rsidR="00573852" w:rsidRPr="004A6D34" w14:paraId="2438BD4E" w14:textId="77777777" w:rsidTr="00BD4495">
        <w:tc>
          <w:tcPr>
            <w:tcW w:w="0" w:type="auto"/>
            <w:vAlign w:val="center"/>
          </w:tcPr>
          <w:p w14:paraId="5618F991" w14:textId="77777777" w:rsidR="00573852" w:rsidRPr="004A6D34" w:rsidRDefault="00573852" w:rsidP="00573852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shd w:val="clear" w:color="auto" w:fill="FFFF00"/>
            <w:vAlign w:val="center"/>
          </w:tcPr>
          <w:p w14:paraId="172B022D" w14:textId="5D504033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/>
                <w:sz w:val="20"/>
                <w:szCs w:val="18"/>
              </w:rPr>
              <w:t>Zuhud dan puasa Ramadhan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67FF2B4C" w14:textId="6ABBD48B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/>
                <w:sz w:val="20"/>
                <w:szCs w:val="18"/>
              </w:rPr>
              <w:t>Moh. Fauzan S.Pd, M.Pd,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432CF03B" w14:textId="6299D383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Sabtu, 24 April 2021</w:t>
            </w:r>
          </w:p>
        </w:tc>
        <w:tc>
          <w:tcPr>
            <w:tcW w:w="0" w:type="auto"/>
            <w:shd w:val="clear" w:color="auto" w:fill="0070C0"/>
            <w:vAlign w:val="center"/>
          </w:tcPr>
          <w:p w14:paraId="2E08D74F" w14:textId="70FBC399" w:rsidR="00573852" w:rsidRPr="004A6D34" w:rsidRDefault="00BD4495" w:rsidP="00573852">
            <w:pPr>
              <w:rPr>
                <w:sz w:val="20"/>
                <w:szCs w:val="18"/>
              </w:rPr>
            </w:pPr>
            <w:r>
              <w:rPr>
                <w:sz w:val="20"/>
                <w:szCs w:val="18"/>
                <w:lang w:val="id-ID"/>
              </w:rPr>
              <w:t>(Bahan Video tidak bisa didownload)</w:t>
            </w:r>
          </w:p>
        </w:tc>
      </w:tr>
      <w:tr w:rsidR="00573852" w:rsidRPr="004A6D34" w14:paraId="52ECB0BD" w14:textId="77777777" w:rsidTr="0070621E">
        <w:tc>
          <w:tcPr>
            <w:tcW w:w="0" w:type="auto"/>
            <w:vAlign w:val="center"/>
          </w:tcPr>
          <w:p w14:paraId="59DD7491" w14:textId="77777777" w:rsidR="00573852" w:rsidRPr="004A6D34" w:rsidRDefault="00573852" w:rsidP="00573852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shd w:val="clear" w:color="auto" w:fill="FFFF00"/>
            <w:vAlign w:val="center"/>
          </w:tcPr>
          <w:p w14:paraId="1FCDB37F" w14:textId="42D5C78A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/>
                <w:sz w:val="20"/>
                <w:szCs w:val="18"/>
              </w:rPr>
              <w:t>Keutamaan Shalat Tarawih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316BDA4A" w14:textId="1E54DA51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/>
                <w:sz w:val="20"/>
                <w:szCs w:val="18"/>
              </w:rPr>
              <w:t>Titis Thoriquttyas, M.Pd.I.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11A229D8" w14:textId="21A1CC2F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Ahad, 2</w:t>
            </w:r>
            <w:r w:rsidR="00FD7590">
              <w:rPr>
                <w:rFonts w:ascii="Roboto" w:hAnsi="Roboto" w:cs="Calibri"/>
                <w:color w:val="000000"/>
                <w:sz w:val="20"/>
                <w:lang w:val="id-ID"/>
              </w:rPr>
              <w:t>5</w:t>
            </w:r>
            <w:r w:rsidRPr="004A6D34">
              <w:rPr>
                <w:rFonts w:ascii="Roboto" w:hAnsi="Roboto" w:cs="Calibri"/>
                <w:color w:val="000000"/>
                <w:sz w:val="20"/>
              </w:rPr>
              <w:t xml:space="preserve"> April 2021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152BF899" w14:textId="58B9FAB8" w:rsidR="00573852" w:rsidRPr="0070621E" w:rsidRDefault="0070621E" w:rsidP="00573852">
            <w:pPr>
              <w:rPr>
                <w:rFonts w:ascii="Roboto" w:hAnsi="Roboto"/>
                <w:color w:val="000000"/>
                <w:sz w:val="20"/>
              </w:rPr>
            </w:pPr>
            <w:r w:rsidRPr="0070621E">
              <w:rPr>
                <w:rFonts w:ascii="Roboto" w:hAnsi="Roboto"/>
                <w:color w:val="000000"/>
                <w:sz w:val="20"/>
              </w:rPr>
              <w:t>https://youtu.be/QTJ6YN9vg2M</w:t>
            </w:r>
          </w:p>
        </w:tc>
      </w:tr>
      <w:tr w:rsidR="00573852" w:rsidRPr="004A6D34" w14:paraId="41B50914" w14:textId="77777777" w:rsidTr="00990F9E">
        <w:tc>
          <w:tcPr>
            <w:tcW w:w="0" w:type="auto"/>
            <w:vAlign w:val="center"/>
          </w:tcPr>
          <w:p w14:paraId="4FB445B2" w14:textId="77777777" w:rsidR="00573852" w:rsidRPr="004A6D34" w:rsidRDefault="00573852" w:rsidP="00573852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vAlign w:val="center"/>
          </w:tcPr>
          <w:p w14:paraId="51E2ACB5" w14:textId="1703C606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Puasa Ramadhan dari Perspektif Sains</w:t>
            </w:r>
          </w:p>
        </w:tc>
        <w:tc>
          <w:tcPr>
            <w:tcW w:w="0" w:type="auto"/>
            <w:vAlign w:val="center"/>
          </w:tcPr>
          <w:p w14:paraId="00087CF1" w14:textId="09D6FF5C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Prof. Dr. Markus Diantoro, M.Si</w:t>
            </w:r>
          </w:p>
        </w:tc>
        <w:tc>
          <w:tcPr>
            <w:tcW w:w="0" w:type="auto"/>
            <w:vAlign w:val="center"/>
          </w:tcPr>
          <w:p w14:paraId="60ADCD37" w14:textId="198C321B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Senin, 26 April 2021</w:t>
            </w:r>
          </w:p>
        </w:tc>
        <w:tc>
          <w:tcPr>
            <w:tcW w:w="0" w:type="auto"/>
            <w:vAlign w:val="center"/>
          </w:tcPr>
          <w:p w14:paraId="06A6A282" w14:textId="4C2DD40D" w:rsidR="00573852" w:rsidRPr="0070621E" w:rsidRDefault="00D810CE" w:rsidP="00573852">
            <w:pPr>
              <w:rPr>
                <w:rFonts w:ascii="Roboto" w:hAnsi="Roboto"/>
                <w:color w:val="000000"/>
                <w:sz w:val="20"/>
              </w:rPr>
            </w:pPr>
            <w:hyperlink r:id="rId15" w:history="1">
              <w:r w:rsidR="00573852" w:rsidRPr="004A6D34">
                <w:rPr>
                  <w:rFonts w:ascii="Roboto" w:hAnsi="Roboto"/>
                  <w:color w:val="000000"/>
                  <w:sz w:val="20"/>
                </w:rPr>
                <w:t xml:space="preserve">https://youtu.be/jy_eIn6jrgc </w:t>
              </w:r>
            </w:hyperlink>
          </w:p>
        </w:tc>
      </w:tr>
      <w:tr w:rsidR="00573852" w:rsidRPr="004A6D34" w14:paraId="333B081B" w14:textId="77777777" w:rsidTr="00225CBC">
        <w:tc>
          <w:tcPr>
            <w:tcW w:w="0" w:type="auto"/>
            <w:vAlign w:val="center"/>
          </w:tcPr>
          <w:p w14:paraId="0A7EE299" w14:textId="77777777" w:rsidR="00573852" w:rsidRPr="004A6D34" w:rsidRDefault="00573852" w:rsidP="00573852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vAlign w:val="center"/>
          </w:tcPr>
          <w:p w14:paraId="40C7D0CA" w14:textId="73CE3008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Ramadhan Bulan Penuh Rahmat</w:t>
            </w:r>
          </w:p>
        </w:tc>
        <w:tc>
          <w:tcPr>
            <w:tcW w:w="0" w:type="auto"/>
            <w:vAlign w:val="center"/>
          </w:tcPr>
          <w:p w14:paraId="4CA19A9E" w14:textId="016437D2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Dr. Nurhidayati, M.Pd</w:t>
            </w:r>
          </w:p>
        </w:tc>
        <w:tc>
          <w:tcPr>
            <w:tcW w:w="0" w:type="auto"/>
            <w:vAlign w:val="center"/>
          </w:tcPr>
          <w:p w14:paraId="6EB572F1" w14:textId="238939E8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Selasa, 27 April 2021</w:t>
            </w:r>
          </w:p>
        </w:tc>
        <w:tc>
          <w:tcPr>
            <w:tcW w:w="0" w:type="auto"/>
            <w:vAlign w:val="center"/>
          </w:tcPr>
          <w:p w14:paraId="420775B2" w14:textId="48292F01" w:rsidR="00573852" w:rsidRPr="0070621E" w:rsidRDefault="00D810CE" w:rsidP="00573852">
            <w:pPr>
              <w:rPr>
                <w:rFonts w:ascii="Roboto" w:hAnsi="Roboto"/>
                <w:color w:val="000000"/>
                <w:sz w:val="20"/>
              </w:rPr>
            </w:pPr>
            <w:hyperlink r:id="rId16" w:history="1">
              <w:r w:rsidR="00573852" w:rsidRPr="004A6D34">
                <w:rPr>
                  <w:rFonts w:ascii="Roboto" w:hAnsi="Roboto"/>
                  <w:color w:val="000000"/>
                  <w:sz w:val="20"/>
                </w:rPr>
                <w:t xml:space="preserve">https://youtu.be/qI0qrMUjH3E </w:t>
              </w:r>
            </w:hyperlink>
          </w:p>
        </w:tc>
      </w:tr>
      <w:tr w:rsidR="00573852" w:rsidRPr="004A6D34" w14:paraId="3514DC55" w14:textId="77777777" w:rsidTr="00990F9E">
        <w:tc>
          <w:tcPr>
            <w:tcW w:w="0" w:type="auto"/>
            <w:vAlign w:val="center"/>
          </w:tcPr>
          <w:p w14:paraId="30A6E548" w14:textId="77777777" w:rsidR="00573852" w:rsidRPr="004A6D34" w:rsidRDefault="00573852" w:rsidP="00573852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vAlign w:val="center"/>
          </w:tcPr>
          <w:p w14:paraId="0DB6D8BF" w14:textId="7ECDB870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Sunnah-Sunnah Puasa dan Ramadhan</w:t>
            </w:r>
          </w:p>
        </w:tc>
        <w:tc>
          <w:tcPr>
            <w:tcW w:w="0" w:type="auto"/>
            <w:vAlign w:val="center"/>
          </w:tcPr>
          <w:p w14:paraId="3AA5C5D8" w14:textId="179E2D22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Faris Khoirul Anam, Lc., M.H.I.</w:t>
            </w:r>
          </w:p>
        </w:tc>
        <w:tc>
          <w:tcPr>
            <w:tcW w:w="0" w:type="auto"/>
            <w:vAlign w:val="center"/>
          </w:tcPr>
          <w:p w14:paraId="04A3BAA0" w14:textId="79B9CFFD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Rabu, 28 April 2021</w:t>
            </w:r>
          </w:p>
        </w:tc>
        <w:tc>
          <w:tcPr>
            <w:tcW w:w="0" w:type="auto"/>
            <w:vAlign w:val="center"/>
          </w:tcPr>
          <w:p w14:paraId="183B46B9" w14:textId="3984BB6E" w:rsidR="00573852" w:rsidRPr="004A6D34" w:rsidRDefault="00D810CE" w:rsidP="00573852">
            <w:pPr>
              <w:rPr>
                <w:rFonts w:ascii="Roboto" w:hAnsi="Roboto" w:cs="Calibri"/>
                <w:color w:val="000000"/>
                <w:sz w:val="20"/>
              </w:rPr>
            </w:pPr>
            <w:hyperlink r:id="rId17" w:history="1">
              <w:r w:rsidR="00573852" w:rsidRPr="004A6D34">
                <w:rPr>
                  <w:rFonts w:ascii="Roboto" w:hAnsi="Roboto"/>
                  <w:color w:val="000000"/>
                  <w:sz w:val="20"/>
                </w:rPr>
                <w:t xml:space="preserve">https://youtu.be/EzGgwPDSgKM </w:t>
              </w:r>
            </w:hyperlink>
          </w:p>
        </w:tc>
      </w:tr>
      <w:tr w:rsidR="00573852" w:rsidRPr="004A6D34" w14:paraId="248B5A2B" w14:textId="77777777" w:rsidTr="00990F9E">
        <w:tc>
          <w:tcPr>
            <w:tcW w:w="0" w:type="auto"/>
            <w:vAlign w:val="center"/>
          </w:tcPr>
          <w:p w14:paraId="62D0D0D4" w14:textId="77777777" w:rsidR="00573852" w:rsidRPr="004A6D34" w:rsidRDefault="00573852" w:rsidP="00573852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vAlign w:val="center"/>
          </w:tcPr>
          <w:p w14:paraId="7FE82E24" w14:textId="783F061A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Qiyamul Lail di Bulan Ramadhan</w:t>
            </w:r>
          </w:p>
        </w:tc>
        <w:tc>
          <w:tcPr>
            <w:tcW w:w="0" w:type="auto"/>
            <w:vAlign w:val="center"/>
          </w:tcPr>
          <w:p w14:paraId="093F0A6D" w14:textId="5E3BECF3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Dr. Moch. Wahib Dariyadi, S.Pd, M.Pd</w:t>
            </w:r>
          </w:p>
        </w:tc>
        <w:tc>
          <w:tcPr>
            <w:tcW w:w="0" w:type="auto"/>
            <w:vAlign w:val="center"/>
          </w:tcPr>
          <w:p w14:paraId="527FA813" w14:textId="1A5470B4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Kamis, 29 April 2021</w:t>
            </w:r>
          </w:p>
        </w:tc>
        <w:tc>
          <w:tcPr>
            <w:tcW w:w="0" w:type="auto"/>
            <w:vAlign w:val="center"/>
          </w:tcPr>
          <w:p w14:paraId="065FCEC0" w14:textId="6FA85BFB" w:rsidR="00573852" w:rsidRPr="004A6D34" w:rsidRDefault="00D810CE" w:rsidP="00573852">
            <w:pPr>
              <w:rPr>
                <w:rFonts w:ascii="Roboto" w:hAnsi="Roboto" w:cs="Calibri"/>
                <w:color w:val="000000"/>
                <w:sz w:val="20"/>
              </w:rPr>
            </w:pPr>
            <w:hyperlink r:id="rId18" w:history="1">
              <w:r w:rsidR="00573852" w:rsidRPr="004A6D34">
                <w:rPr>
                  <w:rFonts w:ascii="Roboto" w:hAnsi="Roboto"/>
                  <w:color w:val="000000"/>
                  <w:sz w:val="20"/>
                </w:rPr>
                <w:t xml:space="preserve">https://youtu.be/hbeTBqQqi1k </w:t>
              </w:r>
            </w:hyperlink>
          </w:p>
        </w:tc>
      </w:tr>
      <w:tr w:rsidR="00573852" w:rsidRPr="004A6D34" w14:paraId="2C1E4479" w14:textId="77777777" w:rsidTr="00990F9E">
        <w:tc>
          <w:tcPr>
            <w:tcW w:w="0" w:type="auto"/>
            <w:vAlign w:val="center"/>
          </w:tcPr>
          <w:p w14:paraId="0436F3C3" w14:textId="77777777" w:rsidR="00573852" w:rsidRPr="004A6D34" w:rsidRDefault="00573852" w:rsidP="00573852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vAlign w:val="center"/>
          </w:tcPr>
          <w:p w14:paraId="4B322E5F" w14:textId="5995D605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Ramadhan dan Do'a</w:t>
            </w:r>
          </w:p>
        </w:tc>
        <w:tc>
          <w:tcPr>
            <w:tcW w:w="0" w:type="auto"/>
            <w:vAlign w:val="center"/>
          </w:tcPr>
          <w:p w14:paraId="5F29C4A2" w14:textId="164C98BA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Dr. Mohammad Ahsanuddin, S.Pd, M.Pd</w:t>
            </w:r>
          </w:p>
        </w:tc>
        <w:tc>
          <w:tcPr>
            <w:tcW w:w="0" w:type="auto"/>
            <w:vAlign w:val="center"/>
          </w:tcPr>
          <w:p w14:paraId="606957B0" w14:textId="78661595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Jumat, 30 April 2021</w:t>
            </w:r>
          </w:p>
        </w:tc>
        <w:tc>
          <w:tcPr>
            <w:tcW w:w="0" w:type="auto"/>
            <w:vAlign w:val="center"/>
          </w:tcPr>
          <w:p w14:paraId="4455D6CD" w14:textId="475920D4" w:rsidR="00573852" w:rsidRPr="004A6D34" w:rsidRDefault="00D810CE" w:rsidP="00573852">
            <w:pPr>
              <w:rPr>
                <w:rFonts w:ascii="Roboto" w:hAnsi="Roboto" w:cs="Calibri"/>
                <w:color w:val="000000"/>
                <w:sz w:val="20"/>
              </w:rPr>
            </w:pPr>
            <w:hyperlink r:id="rId19" w:history="1">
              <w:r w:rsidR="00573852" w:rsidRPr="004A6D34">
                <w:rPr>
                  <w:rFonts w:ascii="Roboto" w:hAnsi="Roboto"/>
                  <w:color w:val="000000"/>
                  <w:sz w:val="20"/>
                </w:rPr>
                <w:t xml:space="preserve">https://youtu.be/ZlkDUHxvDdI </w:t>
              </w:r>
            </w:hyperlink>
          </w:p>
        </w:tc>
      </w:tr>
      <w:tr w:rsidR="00573852" w:rsidRPr="004A6D34" w14:paraId="3FFBF384" w14:textId="77777777" w:rsidTr="00BD4495">
        <w:tc>
          <w:tcPr>
            <w:tcW w:w="0" w:type="auto"/>
            <w:vAlign w:val="center"/>
          </w:tcPr>
          <w:p w14:paraId="428113B9" w14:textId="77777777" w:rsidR="00573852" w:rsidRPr="004A6D34" w:rsidRDefault="00573852" w:rsidP="00573852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shd w:val="clear" w:color="auto" w:fill="FFFF00"/>
            <w:vAlign w:val="center"/>
          </w:tcPr>
          <w:p w14:paraId="6CDE770C" w14:textId="483001D7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/>
                <w:sz w:val="20"/>
                <w:szCs w:val="18"/>
              </w:rPr>
              <w:t>Sabar dan Hikmahnya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2D89F535" w14:textId="74C3668D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/>
                <w:sz w:val="20"/>
                <w:szCs w:val="18"/>
              </w:rPr>
              <w:t>Moh. Fauzan S.Pd, M.Pd.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2090B0D2" w14:textId="0831FA03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Sabtu, 1 Mei 2021</w:t>
            </w:r>
          </w:p>
        </w:tc>
        <w:tc>
          <w:tcPr>
            <w:tcW w:w="0" w:type="auto"/>
            <w:shd w:val="clear" w:color="auto" w:fill="0070C0"/>
            <w:vAlign w:val="center"/>
          </w:tcPr>
          <w:p w14:paraId="69DC3577" w14:textId="1159D75D" w:rsidR="00573852" w:rsidRPr="00BD4495" w:rsidRDefault="00BD4495" w:rsidP="00573852">
            <w:pPr>
              <w:rPr>
                <w:sz w:val="20"/>
                <w:szCs w:val="18"/>
                <w:lang w:val="id-ID"/>
              </w:rPr>
            </w:pPr>
            <w:r>
              <w:rPr>
                <w:sz w:val="20"/>
                <w:szCs w:val="18"/>
                <w:lang w:val="id-ID"/>
              </w:rPr>
              <w:t>(Bahan Video tidak bisa didownload)</w:t>
            </w:r>
          </w:p>
        </w:tc>
      </w:tr>
      <w:tr w:rsidR="00573852" w:rsidRPr="004A6D34" w14:paraId="19F5C07B" w14:textId="77777777" w:rsidTr="00BD4495">
        <w:tc>
          <w:tcPr>
            <w:tcW w:w="0" w:type="auto"/>
            <w:vAlign w:val="center"/>
          </w:tcPr>
          <w:p w14:paraId="143DB42D" w14:textId="77777777" w:rsidR="00573852" w:rsidRPr="004A6D34" w:rsidRDefault="00573852" w:rsidP="00573852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shd w:val="clear" w:color="auto" w:fill="FFFF00"/>
            <w:vAlign w:val="center"/>
          </w:tcPr>
          <w:p w14:paraId="1E35CDCF" w14:textId="6112B7D1" w:rsidR="00573852" w:rsidRPr="00BD4495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BD4495">
              <w:rPr>
                <w:rFonts w:ascii="Roboto" w:hAnsi="Roboto" w:cs="Calibri"/>
                <w:color w:val="000000"/>
                <w:sz w:val="20"/>
              </w:rPr>
              <w:t>Zakat mensucikan harta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11253F2A" w14:textId="2622BF91" w:rsidR="00573852" w:rsidRPr="00BD4495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BD4495">
              <w:rPr>
                <w:rFonts w:ascii="Roboto" w:hAnsi="Roboto" w:cs="Calibri"/>
                <w:color w:val="000000"/>
                <w:sz w:val="20"/>
              </w:rPr>
              <w:t>Dr. H. Abdul Adzim, LC, M.Pd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5CF4F43D" w14:textId="685C3140" w:rsidR="00573852" w:rsidRPr="00BD4495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BD4495">
              <w:rPr>
                <w:rFonts w:ascii="Roboto" w:hAnsi="Roboto" w:cs="Calibri"/>
                <w:color w:val="000000"/>
                <w:sz w:val="20"/>
              </w:rPr>
              <w:t>Ahad, 2 Mei 2021</w:t>
            </w:r>
          </w:p>
        </w:tc>
        <w:tc>
          <w:tcPr>
            <w:tcW w:w="0" w:type="auto"/>
            <w:shd w:val="clear" w:color="auto" w:fill="FF0000"/>
            <w:vAlign w:val="center"/>
          </w:tcPr>
          <w:p w14:paraId="3C4ABB07" w14:textId="49322A12" w:rsidR="00573852" w:rsidRPr="00BD4495" w:rsidRDefault="00BD4495" w:rsidP="00573852">
            <w:pPr>
              <w:rPr>
                <w:sz w:val="20"/>
                <w:szCs w:val="18"/>
                <w:lang w:val="id-ID"/>
              </w:rPr>
            </w:pPr>
            <w:r>
              <w:rPr>
                <w:sz w:val="20"/>
                <w:szCs w:val="18"/>
                <w:lang w:val="id-ID"/>
              </w:rPr>
              <w:t>(Video Belum Ada)</w:t>
            </w:r>
          </w:p>
        </w:tc>
      </w:tr>
      <w:tr w:rsidR="00573852" w:rsidRPr="004A6D34" w14:paraId="0FF418AE" w14:textId="77777777" w:rsidTr="002E742C">
        <w:tc>
          <w:tcPr>
            <w:tcW w:w="0" w:type="auto"/>
            <w:shd w:val="clear" w:color="auto" w:fill="FFFFFF" w:themeFill="background1"/>
            <w:vAlign w:val="center"/>
          </w:tcPr>
          <w:p w14:paraId="1ECB47A8" w14:textId="77777777" w:rsidR="00573852" w:rsidRPr="004A6D34" w:rsidRDefault="00573852" w:rsidP="00573852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vAlign w:val="center"/>
          </w:tcPr>
          <w:p w14:paraId="7788BA1D" w14:textId="4B71293B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Ramadhan dan Taqwa</w:t>
            </w:r>
          </w:p>
        </w:tc>
        <w:tc>
          <w:tcPr>
            <w:tcW w:w="0" w:type="auto"/>
            <w:vAlign w:val="center"/>
          </w:tcPr>
          <w:p w14:paraId="5358F2AE" w14:textId="084B8DE2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Prof. Dr. Dawud, M.Pd</w:t>
            </w:r>
          </w:p>
        </w:tc>
        <w:tc>
          <w:tcPr>
            <w:tcW w:w="0" w:type="auto"/>
            <w:vAlign w:val="center"/>
          </w:tcPr>
          <w:p w14:paraId="1662D8B4" w14:textId="5FE1F9C0" w:rsidR="00573852" w:rsidRPr="004A6D34" w:rsidRDefault="00573852" w:rsidP="00573852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Senin, 03 Mei 2021</w:t>
            </w:r>
          </w:p>
        </w:tc>
        <w:tc>
          <w:tcPr>
            <w:tcW w:w="0" w:type="auto"/>
            <w:vAlign w:val="center"/>
          </w:tcPr>
          <w:p w14:paraId="69201C8C" w14:textId="0C2BEA60" w:rsidR="00573852" w:rsidRPr="004A6D34" w:rsidRDefault="00D810CE" w:rsidP="00573852">
            <w:pPr>
              <w:rPr>
                <w:rFonts w:ascii="Roboto" w:hAnsi="Roboto" w:cs="Calibri"/>
                <w:color w:val="000000"/>
                <w:sz w:val="20"/>
              </w:rPr>
            </w:pPr>
            <w:hyperlink r:id="rId20" w:history="1">
              <w:r w:rsidR="00573852" w:rsidRPr="004A6D34">
                <w:rPr>
                  <w:rFonts w:ascii="Roboto" w:hAnsi="Roboto"/>
                  <w:color w:val="000000"/>
                  <w:sz w:val="20"/>
                </w:rPr>
                <w:t xml:space="preserve">https://youtu.be/MWMon_hP-lQ </w:t>
              </w:r>
            </w:hyperlink>
          </w:p>
        </w:tc>
      </w:tr>
      <w:tr w:rsidR="00BD4495" w:rsidRPr="004A6D34" w14:paraId="02315D3C" w14:textId="77777777" w:rsidTr="002E742C">
        <w:tc>
          <w:tcPr>
            <w:tcW w:w="0" w:type="auto"/>
            <w:shd w:val="clear" w:color="auto" w:fill="FFFFFF" w:themeFill="background1"/>
            <w:vAlign w:val="center"/>
          </w:tcPr>
          <w:p w14:paraId="0771F933" w14:textId="77777777" w:rsidR="00BD4495" w:rsidRPr="004A6D34" w:rsidRDefault="00BD4495" w:rsidP="00BD4495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shd w:val="clear" w:color="auto" w:fill="FFFF00"/>
            <w:vAlign w:val="center"/>
          </w:tcPr>
          <w:p w14:paraId="3A71E056" w14:textId="77777777" w:rsidR="00BD4495" w:rsidRPr="004A6D34" w:rsidRDefault="00BD4495" w:rsidP="00BD4495">
            <w:pPr>
              <w:rPr>
                <w:rFonts w:ascii="Roboto" w:hAnsi="Roboto" w:cs="Calibri"/>
                <w:color w:val="000000"/>
                <w:sz w:val="20"/>
              </w:rPr>
            </w:pPr>
          </w:p>
        </w:tc>
        <w:tc>
          <w:tcPr>
            <w:tcW w:w="0" w:type="auto"/>
            <w:shd w:val="clear" w:color="auto" w:fill="FFFF00"/>
            <w:vAlign w:val="center"/>
          </w:tcPr>
          <w:p w14:paraId="3DB826AA" w14:textId="660A1ED9" w:rsidR="00BD4495" w:rsidRPr="004A6D34" w:rsidRDefault="00BD4495" w:rsidP="00BD4495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IM. Hambali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5CB013BC" w14:textId="6BC43AD5" w:rsidR="00BD4495" w:rsidRPr="00BD4495" w:rsidRDefault="00BD4495" w:rsidP="00BD4495">
            <w:pPr>
              <w:rPr>
                <w:rFonts w:ascii="Roboto" w:hAnsi="Roboto" w:cs="Calibri"/>
                <w:color w:val="000000"/>
                <w:sz w:val="20"/>
                <w:lang w:val="id-ID"/>
              </w:rPr>
            </w:pPr>
            <w:r>
              <w:rPr>
                <w:rFonts w:ascii="Roboto" w:hAnsi="Roboto" w:cs="Calibri"/>
                <w:color w:val="000000"/>
                <w:sz w:val="20"/>
                <w:lang w:val="id-ID"/>
              </w:rPr>
              <w:t>Selasa, 04 Mei 2021</w:t>
            </w:r>
          </w:p>
        </w:tc>
        <w:tc>
          <w:tcPr>
            <w:tcW w:w="0" w:type="auto"/>
            <w:shd w:val="clear" w:color="auto" w:fill="FF0000"/>
          </w:tcPr>
          <w:p w14:paraId="69F1F42D" w14:textId="4894C547" w:rsidR="00BD4495" w:rsidRPr="004A6D34" w:rsidRDefault="00BD4495" w:rsidP="00BD4495">
            <w:pPr>
              <w:rPr>
                <w:sz w:val="20"/>
                <w:szCs w:val="18"/>
              </w:rPr>
            </w:pPr>
            <w:r w:rsidRPr="009D3720">
              <w:rPr>
                <w:sz w:val="20"/>
                <w:szCs w:val="18"/>
                <w:lang w:val="id-ID"/>
              </w:rPr>
              <w:t>(Video Belum Ada)</w:t>
            </w:r>
          </w:p>
        </w:tc>
      </w:tr>
      <w:tr w:rsidR="00BD4495" w:rsidRPr="004A6D34" w14:paraId="0D2CABC0" w14:textId="77777777" w:rsidTr="002E742C">
        <w:tc>
          <w:tcPr>
            <w:tcW w:w="0" w:type="auto"/>
            <w:shd w:val="clear" w:color="auto" w:fill="FFFFFF" w:themeFill="background1"/>
            <w:vAlign w:val="center"/>
          </w:tcPr>
          <w:p w14:paraId="5627BB27" w14:textId="77777777" w:rsidR="00BD4495" w:rsidRPr="004A6D34" w:rsidRDefault="00BD4495" w:rsidP="00BD4495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vAlign w:val="center"/>
          </w:tcPr>
          <w:p w14:paraId="4D43A07B" w14:textId="08D10D9D" w:rsidR="00BD4495" w:rsidRPr="004A6D34" w:rsidRDefault="00BD4495" w:rsidP="00BD4495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Bijak Bersilaturahmi di Dunia Digital</w:t>
            </w:r>
          </w:p>
        </w:tc>
        <w:tc>
          <w:tcPr>
            <w:tcW w:w="0" w:type="auto"/>
            <w:vAlign w:val="center"/>
          </w:tcPr>
          <w:p w14:paraId="36707C4E" w14:textId="4C535A99" w:rsidR="00BD4495" w:rsidRPr="004A6D34" w:rsidRDefault="00BD4495" w:rsidP="00BD4495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M. Rizal Ramadhan, S.Pd.I, M.Pd</w:t>
            </w:r>
          </w:p>
        </w:tc>
        <w:tc>
          <w:tcPr>
            <w:tcW w:w="0" w:type="auto"/>
            <w:vAlign w:val="center"/>
          </w:tcPr>
          <w:p w14:paraId="145D8C36" w14:textId="7F10F590" w:rsidR="00BD4495" w:rsidRPr="004A6D34" w:rsidRDefault="00BD4495" w:rsidP="00BD4495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Rabu, 05 Mei 2021</w:t>
            </w:r>
          </w:p>
        </w:tc>
        <w:tc>
          <w:tcPr>
            <w:tcW w:w="0" w:type="auto"/>
            <w:vAlign w:val="center"/>
          </w:tcPr>
          <w:p w14:paraId="63D8BF38" w14:textId="29AF1F2C" w:rsidR="00BD4495" w:rsidRPr="004A6D34" w:rsidRDefault="00D810CE" w:rsidP="00BD4495">
            <w:pPr>
              <w:rPr>
                <w:rFonts w:ascii="Roboto" w:hAnsi="Roboto" w:cs="Calibri"/>
                <w:color w:val="000000"/>
                <w:sz w:val="20"/>
              </w:rPr>
            </w:pPr>
            <w:hyperlink r:id="rId21" w:history="1">
              <w:r w:rsidR="00BD4495" w:rsidRPr="004A6D34">
                <w:rPr>
                  <w:rFonts w:ascii="Roboto" w:hAnsi="Roboto"/>
                  <w:color w:val="000000"/>
                  <w:sz w:val="20"/>
                </w:rPr>
                <w:t xml:space="preserve">https://youtu.be/HJbBON9-qUY </w:t>
              </w:r>
            </w:hyperlink>
          </w:p>
        </w:tc>
      </w:tr>
      <w:tr w:rsidR="00BD4495" w:rsidRPr="004A6D34" w14:paraId="5F88B5E0" w14:textId="77777777" w:rsidTr="005937F1">
        <w:trPr>
          <w:trHeight w:val="58"/>
        </w:trPr>
        <w:tc>
          <w:tcPr>
            <w:tcW w:w="0" w:type="auto"/>
            <w:shd w:val="clear" w:color="auto" w:fill="FFFFFF" w:themeFill="background1"/>
            <w:vAlign w:val="center"/>
          </w:tcPr>
          <w:p w14:paraId="33FDCB9D" w14:textId="77777777" w:rsidR="00BD4495" w:rsidRPr="004A6D34" w:rsidRDefault="00BD4495" w:rsidP="00BD4495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vAlign w:val="center"/>
          </w:tcPr>
          <w:p w14:paraId="2A79256C" w14:textId="764E57E3" w:rsidR="00BD4495" w:rsidRPr="004A6D34" w:rsidRDefault="00BD4495" w:rsidP="00BD4495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Memandang Dunia dengan Bijaksana</w:t>
            </w:r>
          </w:p>
        </w:tc>
        <w:tc>
          <w:tcPr>
            <w:tcW w:w="0" w:type="auto"/>
            <w:vAlign w:val="center"/>
          </w:tcPr>
          <w:p w14:paraId="049D5C7B" w14:textId="15DB741D" w:rsidR="00BD4495" w:rsidRPr="004A6D34" w:rsidRDefault="00BD4495" w:rsidP="00BD4495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Dr. Achmad Sultoni, S.Ag, M.Pd.I</w:t>
            </w:r>
          </w:p>
        </w:tc>
        <w:tc>
          <w:tcPr>
            <w:tcW w:w="0" w:type="auto"/>
            <w:vAlign w:val="center"/>
          </w:tcPr>
          <w:p w14:paraId="23F18FA9" w14:textId="335A44DB" w:rsidR="00BD4495" w:rsidRPr="004A6D34" w:rsidRDefault="00BD4495" w:rsidP="00BD4495">
            <w:pPr>
              <w:jc w:val="both"/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Kamis, 06 Mei 2021</w:t>
            </w:r>
          </w:p>
        </w:tc>
        <w:tc>
          <w:tcPr>
            <w:tcW w:w="0" w:type="auto"/>
            <w:vAlign w:val="center"/>
          </w:tcPr>
          <w:p w14:paraId="052109FC" w14:textId="72DE0C99" w:rsidR="00BD4495" w:rsidRPr="004A6D34" w:rsidRDefault="00D810CE" w:rsidP="00BD4495">
            <w:pPr>
              <w:rPr>
                <w:rFonts w:ascii="Roboto" w:hAnsi="Roboto" w:cs="Calibri"/>
                <w:color w:val="000000"/>
                <w:sz w:val="20"/>
              </w:rPr>
            </w:pPr>
            <w:hyperlink r:id="rId22" w:history="1">
              <w:r w:rsidR="00BD4495" w:rsidRPr="004A6D34">
                <w:rPr>
                  <w:rFonts w:ascii="Roboto" w:hAnsi="Roboto"/>
                  <w:color w:val="000000"/>
                  <w:sz w:val="20"/>
                </w:rPr>
                <w:t xml:space="preserve">https://youtu.be/xjWy6tFn088 </w:t>
              </w:r>
            </w:hyperlink>
          </w:p>
        </w:tc>
      </w:tr>
      <w:tr w:rsidR="00BD4495" w:rsidRPr="004A6D34" w14:paraId="49A58647" w14:textId="77777777" w:rsidTr="002E742C">
        <w:tc>
          <w:tcPr>
            <w:tcW w:w="0" w:type="auto"/>
            <w:shd w:val="clear" w:color="auto" w:fill="FFFFFF" w:themeFill="background1"/>
            <w:vAlign w:val="center"/>
          </w:tcPr>
          <w:p w14:paraId="236AB82B" w14:textId="77777777" w:rsidR="00BD4495" w:rsidRPr="004A6D34" w:rsidRDefault="00BD4495" w:rsidP="00BD4495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vAlign w:val="center"/>
          </w:tcPr>
          <w:p w14:paraId="50281034" w14:textId="5BD0C16C" w:rsidR="00BD4495" w:rsidRPr="004A6D34" w:rsidRDefault="00BD4495" w:rsidP="00BD4495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Menjadi Pribadi yang Pemaaf</w:t>
            </w:r>
          </w:p>
        </w:tc>
        <w:tc>
          <w:tcPr>
            <w:tcW w:w="0" w:type="auto"/>
            <w:vAlign w:val="center"/>
          </w:tcPr>
          <w:p w14:paraId="2C0278C7" w14:textId="0AED4A98" w:rsidR="00BD4495" w:rsidRPr="004A6D34" w:rsidRDefault="00BD4495" w:rsidP="00BD4495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M. Rizal Ramadhan, S.Pd.I., M.Pd</w:t>
            </w:r>
          </w:p>
        </w:tc>
        <w:tc>
          <w:tcPr>
            <w:tcW w:w="0" w:type="auto"/>
            <w:vAlign w:val="center"/>
          </w:tcPr>
          <w:p w14:paraId="75E0349E" w14:textId="23F25B4D" w:rsidR="00BD4495" w:rsidRPr="004A6D34" w:rsidRDefault="00BD4495" w:rsidP="00BD4495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Jumat, 07 Mei 2021</w:t>
            </w:r>
          </w:p>
        </w:tc>
        <w:tc>
          <w:tcPr>
            <w:tcW w:w="0" w:type="auto"/>
            <w:vAlign w:val="center"/>
          </w:tcPr>
          <w:p w14:paraId="354F98CB" w14:textId="1BA2D937" w:rsidR="00BD4495" w:rsidRPr="004A6D34" w:rsidRDefault="00D810CE" w:rsidP="00BD4495">
            <w:pPr>
              <w:rPr>
                <w:rFonts w:ascii="Roboto" w:hAnsi="Roboto" w:cs="Calibri"/>
                <w:color w:val="000000"/>
                <w:sz w:val="20"/>
              </w:rPr>
            </w:pPr>
            <w:hyperlink r:id="rId23" w:history="1">
              <w:r w:rsidR="00BD4495" w:rsidRPr="004A6D34">
                <w:rPr>
                  <w:rFonts w:ascii="Roboto" w:hAnsi="Roboto"/>
                  <w:color w:val="000000"/>
                  <w:sz w:val="20"/>
                </w:rPr>
                <w:t xml:space="preserve">https://youtu.be/11sG-80jFQo </w:t>
              </w:r>
            </w:hyperlink>
          </w:p>
        </w:tc>
      </w:tr>
      <w:tr w:rsidR="00BD4495" w:rsidRPr="004A6D34" w14:paraId="409CBE40" w14:textId="77777777" w:rsidTr="002E742C">
        <w:tc>
          <w:tcPr>
            <w:tcW w:w="0" w:type="auto"/>
            <w:shd w:val="clear" w:color="auto" w:fill="FFFFFF" w:themeFill="background1"/>
            <w:vAlign w:val="center"/>
          </w:tcPr>
          <w:p w14:paraId="0C2C30D9" w14:textId="77777777" w:rsidR="00BD4495" w:rsidRPr="004A6D34" w:rsidRDefault="00BD4495" w:rsidP="00BD4495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shd w:val="clear" w:color="auto" w:fill="FFFF00"/>
            <w:vAlign w:val="center"/>
          </w:tcPr>
          <w:p w14:paraId="165ABD71" w14:textId="77777777" w:rsidR="00BD4495" w:rsidRPr="004A6D34" w:rsidRDefault="00BD4495" w:rsidP="00BD4495">
            <w:pPr>
              <w:rPr>
                <w:rFonts w:ascii="Roboto" w:hAnsi="Roboto" w:cs="Calibri"/>
                <w:color w:val="000000"/>
                <w:sz w:val="20"/>
              </w:rPr>
            </w:pPr>
          </w:p>
        </w:tc>
        <w:tc>
          <w:tcPr>
            <w:tcW w:w="0" w:type="auto"/>
            <w:shd w:val="clear" w:color="auto" w:fill="FFFF00"/>
            <w:vAlign w:val="center"/>
          </w:tcPr>
          <w:p w14:paraId="32224BE7" w14:textId="32926221" w:rsidR="00BD4495" w:rsidRPr="004A6D34" w:rsidRDefault="00BD4495" w:rsidP="00BD4495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Ibnu Samsul Huda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68C6AB11" w14:textId="3158F36A" w:rsidR="00BD4495" w:rsidRPr="00BD4495" w:rsidRDefault="00BD4495" w:rsidP="00BD4495">
            <w:pPr>
              <w:rPr>
                <w:rFonts w:ascii="Roboto" w:hAnsi="Roboto" w:cs="Calibri"/>
                <w:color w:val="000000"/>
                <w:sz w:val="20"/>
                <w:lang w:val="id-ID"/>
              </w:rPr>
            </w:pPr>
            <w:r>
              <w:rPr>
                <w:rFonts w:ascii="Roboto" w:hAnsi="Roboto" w:cs="Calibri"/>
                <w:color w:val="000000"/>
                <w:sz w:val="20"/>
                <w:lang w:val="id-ID"/>
              </w:rPr>
              <w:t>Sabtu, 08 Mei 2021</w:t>
            </w:r>
          </w:p>
        </w:tc>
        <w:tc>
          <w:tcPr>
            <w:tcW w:w="0" w:type="auto"/>
            <w:shd w:val="clear" w:color="auto" w:fill="FF0000"/>
          </w:tcPr>
          <w:p w14:paraId="289D9653" w14:textId="3FFBC325" w:rsidR="00BD4495" w:rsidRPr="004A6D34" w:rsidRDefault="00BD4495" w:rsidP="00BD4495">
            <w:pPr>
              <w:rPr>
                <w:sz w:val="20"/>
                <w:szCs w:val="18"/>
              </w:rPr>
            </w:pPr>
            <w:r w:rsidRPr="009D3720">
              <w:rPr>
                <w:sz w:val="20"/>
                <w:szCs w:val="18"/>
                <w:lang w:val="id-ID"/>
              </w:rPr>
              <w:t>(Video Belum Ada)</w:t>
            </w:r>
          </w:p>
        </w:tc>
      </w:tr>
      <w:tr w:rsidR="00BD4495" w:rsidRPr="004A6D34" w14:paraId="0EC3FF24" w14:textId="77777777" w:rsidTr="002E742C">
        <w:tc>
          <w:tcPr>
            <w:tcW w:w="0" w:type="auto"/>
            <w:shd w:val="clear" w:color="auto" w:fill="FFFFFF" w:themeFill="background1"/>
            <w:vAlign w:val="center"/>
          </w:tcPr>
          <w:p w14:paraId="63BC1B4C" w14:textId="77777777" w:rsidR="00BD4495" w:rsidRPr="004A6D34" w:rsidRDefault="00BD4495" w:rsidP="00BD4495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shd w:val="clear" w:color="auto" w:fill="FFFF00"/>
            <w:vAlign w:val="center"/>
          </w:tcPr>
          <w:p w14:paraId="427016B7" w14:textId="77777777" w:rsidR="00BD4495" w:rsidRPr="004A6D34" w:rsidRDefault="00BD4495" w:rsidP="00BD4495">
            <w:pPr>
              <w:rPr>
                <w:rFonts w:ascii="Roboto" w:hAnsi="Roboto" w:cs="Calibri"/>
                <w:color w:val="000000"/>
                <w:sz w:val="20"/>
              </w:rPr>
            </w:pPr>
          </w:p>
        </w:tc>
        <w:tc>
          <w:tcPr>
            <w:tcW w:w="0" w:type="auto"/>
            <w:shd w:val="clear" w:color="auto" w:fill="FFFF00"/>
            <w:vAlign w:val="center"/>
          </w:tcPr>
          <w:p w14:paraId="612437BB" w14:textId="387A29D9" w:rsidR="00BD4495" w:rsidRPr="004A6D34" w:rsidRDefault="00BD4495" w:rsidP="00BD4495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Lilik Nur Kholidah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457AE530" w14:textId="53128883" w:rsidR="00BD4495" w:rsidRPr="00BD4495" w:rsidRDefault="00BD4495" w:rsidP="00BD4495">
            <w:pPr>
              <w:rPr>
                <w:rFonts w:ascii="Roboto" w:hAnsi="Roboto" w:cs="Calibri"/>
                <w:color w:val="000000"/>
                <w:sz w:val="20"/>
                <w:lang w:val="id-ID"/>
              </w:rPr>
            </w:pPr>
            <w:r>
              <w:rPr>
                <w:rFonts w:ascii="Roboto" w:hAnsi="Roboto" w:cs="Calibri"/>
                <w:color w:val="000000"/>
                <w:sz w:val="20"/>
                <w:lang w:val="id-ID"/>
              </w:rPr>
              <w:t>Ahad, 09 Mei 2021</w:t>
            </w:r>
          </w:p>
        </w:tc>
        <w:tc>
          <w:tcPr>
            <w:tcW w:w="0" w:type="auto"/>
            <w:shd w:val="clear" w:color="auto" w:fill="FF0000"/>
          </w:tcPr>
          <w:p w14:paraId="16B73DA1" w14:textId="53AB9720" w:rsidR="00BD4495" w:rsidRPr="004A6D34" w:rsidRDefault="00BD4495" w:rsidP="00BD4495">
            <w:pPr>
              <w:rPr>
                <w:sz w:val="20"/>
                <w:szCs w:val="18"/>
              </w:rPr>
            </w:pPr>
            <w:r w:rsidRPr="009D3720">
              <w:rPr>
                <w:sz w:val="20"/>
                <w:szCs w:val="18"/>
                <w:lang w:val="id-ID"/>
              </w:rPr>
              <w:t>(Video Belum Ada)</w:t>
            </w:r>
          </w:p>
        </w:tc>
      </w:tr>
      <w:tr w:rsidR="00BD4495" w:rsidRPr="004A6D34" w14:paraId="22FD278E" w14:textId="77777777" w:rsidTr="002E742C">
        <w:tc>
          <w:tcPr>
            <w:tcW w:w="0" w:type="auto"/>
            <w:shd w:val="clear" w:color="auto" w:fill="FFFFFF" w:themeFill="background1"/>
            <w:vAlign w:val="center"/>
          </w:tcPr>
          <w:p w14:paraId="50EDF7E7" w14:textId="77777777" w:rsidR="00BD4495" w:rsidRPr="004A6D34" w:rsidRDefault="00BD4495" w:rsidP="00BD4495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vAlign w:val="center"/>
          </w:tcPr>
          <w:p w14:paraId="544C475D" w14:textId="611B6D7A" w:rsidR="00BD4495" w:rsidRPr="004A6D34" w:rsidRDefault="00BD4495" w:rsidP="00BD4495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Dunia Hanya Sementara</w:t>
            </w:r>
          </w:p>
        </w:tc>
        <w:tc>
          <w:tcPr>
            <w:tcW w:w="0" w:type="auto"/>
            <w:vAlign w:val="center"/>
          </w:tcPr>
          <w:p w14:paraId="0D5A8A96" w14:textId="67B1AB92" w:rsidR="00BD4495" w:rsidRPr="004A6D34" w:rsidRDefault="00BD4495" w:rsidP="00BD4495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Dr. Achmad Sultoni, S.Ag, M.Pd.I</w:t>
            </w:r>
          </w:p>
        </w:tc>
        <w:tc>
          <w:tcPr>
            <w:tcW w:w="0" w:type="auto"/>
            <w:vAlign w:val="center"/>
          </w:tcPr>
          <w:p w14:paraId="65836120" w14:textId="4B70C407" w:rsidR="00BD4495" w:rsidRPr="004A6D34" w:rsidRDefault="00BD4495" w:rsidP="00BD4495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Senin, 10 Mei 2021</w:t>
            </w:r>
          </w:p>
        </w:tc>
        <w:tc>
          <w:tcPr>
            <w:tcW w:w="0" w:type="auto"/>
            <w:vAlign w:val="center"/>
          </w:tcPr>
          <w:p w14:paraId="7C31F126" w14:textId="37F72E5C" w:rsidR="00BD4495" w:rsidRPr="004A6D34" w:rsidRDefault="00D810CE" w:rsidP="00BD4495">
            <w:pPr>
              <w:rPr>
                <w:rFonts w:ascii="Roboto" w:hAnsi="Roboto" w:cs="Calibri"/>
                <w:color w:val="000000"/>
                <w:sz w:val="20"/>
              </w:rPr>
            </w:pPr>
            <w:hyperlink r:id="rId24" w:history="1">
              <w:r w:rsidR="00BD4495" w:rsidRPr="004A6D34">
                <w:rPr>
                  <w:rFonts w:ascii="Roboto" w:hAnsi="Roboto"/>
                  <w:color w:val="000000"/>
                  <w:sz w:val="20"/>
                </w:rPr>
                <w:t xml:space="preserve">https://youtu.be/sLi6V1c_4kI </w:t>
              </w:r>
            </w:hyperlink>
          </w:p>
        </w:tc>
      </w:tr>
      <w:tr w:rsidR="00BD4495" w:rsidRPr="004A6D34" w14:paraId="190646A9" w14:textId="77777777" w:rsidTr="002E742C">
        <w:tc>
          <w:tcPr>
            <w:tcW w:w="0" w:type="auto"/>
            <w:shd w:val="clear" w:color="auto" w:fill="FFFFFF" w:themeFill="background1"/>
            <w:vAlign w:val="center"/>
          </w:tcPr>
          <w:p w14:paraId="4C0A7BB0" w14:textId="77777777" w:rsidR="00BD4495" w:rsidRPr="004A6D34" w:rsidRDefault="00BD4495" w:rsidP="00BD4495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vAlign w:val="center"/>
          </w:tcPr>
          <w:p w14:paraId="4937FA4F" w14:textId="27753739" w:rsidR="00BD4495" w:rsidRPr="004A6D34" w:rsidRDefault="00BD4495" w:rsidP="00BD4495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Ramadhan Bulan Ampunan</w:t>
            </w:r>
          </w:p>
        </w:tc>
        <w:tc>
          <w:tcPr>
            <w:tcW w:w="0" w:type="auto"/>
            <w:vAlign w:val="center"/>
          </w:tcPr>
          <w:p w14:paraId="038A8DB5" w14:textId="2777482E" w:rsidR="00BD4495" w:rsidRPr="004A6D34" w:rsidRDefault="00BD4495" w:rsidP="00BD4495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Faris Khoirul Anam, Lc., M.H.I</w:t>
            </w:r>
          </w:p>
        </w:tc>
        <w:tc>
          <w:tcPr>
            <w:tcW w:w="0" w:type="auto"/>
            <w:vAlign w:val="center"/>
          </w:tcPr>
          <w:p w14:paraId="756B0688" w14:textId="1ECB4086" w:rsidR="00BD4495" w:rsidRPr="004A6D34" w:rsidRDefault="00BD4495" w:rsidP="005937F1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Selasa, 11 Mei 2021</w:t>
            </w:r>
          </w:p>
        </w:tc>
        <w:tc>
          <w:tcPr>
            <w:tcW w:w="0" w:type="auto"/>
            <w:vAlign w:val="center"/>
          </w:tcPr>
          <w:p w14:paraId="25E68EF0" w14:textId="5454C098" w:rsidR="00BD4495" w:rsidRPr="004A6D34" w:rsidRDefault="00D810CE" w:rsidP="00BD4495">
            <w:pPr>
              <w:rPr>
                <w:rFonts w:ascii="Roboto" w:hAnsi="Roboto" w:cs="Calibri"/>
                <w:color w:val="000000"/>
                <w:sz w:val="20"/>
              </w:rPr>
            </w:pPr>
            <w:hyperlink r:id="rId25" w:history="1">
              <w:r w:rsidR="00BD4495" w:rsidRPr="004A6D34">
                <w:rPr>
                  <w:rFonts w:ascii="Roboto" w:hAnsi="Roboto"/>
                  <w:color w:val="000000"/>
                  <w:sz w:val="20"/>
                </w:rPr>
                <w:t xml:space="preserve">https://youtu.be/tbUHzcx6MKk </w:t>
              </w:r>
            </w:hyperlink>
          </w:p>
        </w:tc>
      </w:tr>
      <w:tr w:rsidR="00BD4495" w:rsidRPr="004A6D34" w14:paraId="18C76AEF" w14:textId="77777777" w:rsidTr="002E742C">
        <w:tc>
          <w:tcPr>
            <w:tcW w:w="0" w:type="auto"/>
            <w:shd w:val="clear" w:color="auto" w:fill="FFFFFF" w:themeFill="background1"/>
            <w:vAlign w:val="center"/>
          </w:tcPr>
          <w:p w14:paraId="3EFA9C9F" w14:textId="77777777" w:rsidR="00BD4495" w:rsidRPr="004A6D34" w:rsidRDefault="00BD4495" w:rsidP="00BD4495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18"/>
                <w:lang w:val="id-ID"/>
              </w:rPr>
            </w:pPr>
          </w:p>
        </w:tc>
        <w:tc>
          <w:tcPr>
            <w:tcW w:w="0" w:type="auto"/>
            <w:shd w:val="clear" w:color="auto" w:fill="FFFF00"/>
            <w:vAlign w:val="center"/>
          </w:tcPr>
          <w:p w14:paraId="2F575029" w14:textId="77854A8C" w:rsidR="00BD4495" w:rsidRPr="004A6D34" w:rsidRDefault="00BD4495" w:rsidP="00BD4495">
            <w:pPr>
              <w:rPr>
                <w:rFonts w:ascii="Roboto" w:hAnsi="Roboto" w:cs="Calibri"/>
                <w:color w:val="000000"/>
                <w:sz w:val="20"/>
              </w:rPr>
            </w:pPr>
          </w:p>
        </w:tc>
        <w:tc>
          <w:tcPr>
            <w:tcW w:w="0" w:type="auto"/>
            <w:shd w:val="clear" w:color="auto" w:fill="FFFF00"/>
            <w:vAlign w:val="center"/>
          </w:tcPr>
          <w:p w14:paraId="43AB0AEA" w14:textId="55D173F6" w:rsidR="00BD4495" w:rsidRPr="004A6D34" w:rsidRDefault="00BD4495" w:rsidP="00BD4495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Lilik Nur Kholidah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13CE7A91" w14:textId="67EC149A" w:rsidR="00BD4495" w:rsidRPr="004A6D34" w:rsidRDefault="00BD4495" w:rsidP="005937F1">
            <w:pPr>
              <w:rPr>
                <w:rFonts w:ascii="Roboto" w:hAnsi="Roboto" w:cs="Calibri"/>
                <w:color w:val="000000"/>
                <w:sz w:val="20"/>
              </w:rPr>
            </w:pPr>
            <w:r w:rsidRPr="004A6D34">
              <w:rPr>
                <w:rFonts w:ascii="Roboto" w:hAnsi="Roboto" w:cs="Calibri"/>
                <w:color w:val="000000"/>
                <w:sz w:val="20"/>
              </w:rPr>
              <w:t>Rabu, 12 Mei 2021</w:t>
            </w:r>
          </w:p>
        </w:tc>
        <w:tc>
          <w:tcPr>
            <w:tcW w:w="0" w:type="auto"/>
            <w:shd w:val="clear" w:color="auto" w:fill="FF0000"/>
            <w:vAlign w:val="center"/>
          </w:tcPr>
          <w:p w14:paraId="7340D20E" w14:textId="27B3898D" w:rsidR="00BD4495" w:rsidRPr="004A6D34" w:rsidRDefault="00BD4495" w:rsidP="00BD4495">
            <w:pPr>
              <w:rPr>
                <w:sz w:val="20"/>
                <w:szCs w:val="18"/>
              </w:rPr>
            </w:pPr>
            <w:r w:rsidRPr="009D3720">
              <w:rPr>
                <w:sz w:val="20"/>
                <w:szCs w:val="18"/>
                <w:lang w:val="id-ID"/>
              </w:rPr>
              <w:t>(Video Belum Ada)</w:t>
            </w:r>
          </w:p>
        </w:tc>
      </w:tr>
    </w:tbl>
    <w:p w14:paraId="56C42A59" w14:textId="7DEF52E5" w:rsidR="00261474" w:rsidRPr="00695FC9" w:rsidRDefault="00261474" w:rsidP="00695FC9">
      <w:pPr>
        <w:spacing w:after="0" w:line="240" w:lineRule="auto"/>
        <w:ind w:left="284" w:hanging="142"/>
        <w:rPr>
          <w:rFonts w:ascii="Roboto" w:hAnsi="Roboto" w:cs="Calibri"/>
          <w:color w:val="000000"/>
          <w:sz w:val="20"/>
          <w:vertAlign w:val="superscript"/>
          <w:lang w:val="id-ID"/>
        </w:rPr>
      </w:pPr>
    </w:p>
    <w:p w14:paraId="7B9FE44E" w14:textId="77777777" w:rsidR="005937F1" w:rsidRDefault="00695FC9" w:rsidP="00695FC9">
      <w:pPr>
        <w:spacing w:after="0" w:line="240" w:lineRule="auto"/>
        <w:ind w:left="284" w:hanging="142"/>
        <w:rPr>
          <w:rFonts w:ascii="Roboto" w:hAnsi="Roboto" w:cs="Calibri"/>
          <w:color w:val="000000"/>
          <w:sz w:val="20"/>
          <w:vertAlign w:val="superscript"/>
          <w:lang w:val="id-ID"/>
        </w:rPr>
      </w:pPr>
      <w:r w:rsidRPr="00695FC9">
        <w:rPr>
          <w:rFonts w:ascii="Roboto" w:hAnsi="Roboto" w:cs="Calibri"/>
          <w:color w:val="000000"/>
          <w:sz w:val="20"/>
          <w:vertAlign w:val="superscript"/>
          <w:lang w:val="id-ID"/>
        </w:rPr>
        <w:t>*)</w:t>
      </w:r>
      <w:r w:rsidRPr="00695FC9">
        <w:rPr>
          <w:rFonts w:ascii="Roboto" w:hAnsi="Roboto" w:cs="Calibri"/>
          <w:color w:val="000000"/>
          <w:sz w:val="20"/>
          <w:vertAlign w:val="superscript"/>
          <w:lang w:val="id-ID"/>
        </w:rPr>
        <w:t xml:space="preserve"> Rektor</w:t>
      </w:r>
      <w:r w:rsidR="005937F1">
        <w:rPr>
          <w:rFonts w:ascii="Roboto" w:hAnsi="Roboto" w:cs="Calibri"/>
          <w:color w:val="000000"/>
          <w:sz w:val="20"/>
          <w:vertAlign w:val="superscript"/>
          <w:lang w:val="id-ID"/>
        </w:rPr>
        <w:t xml:space="preserve"> UM</w:t>
      </w:r>
      <w:r w:rsidRPr="00695FC9">
        <w:rPr>
          <w:rFonts w:ascii="Roboto" w:hAnsi="Roboto" w:cs="Calibri"/>
          <w:color w:val="000000"/>
          <w:sz w:val="20"/>
          <w:vertAlign w:val="superscript"/>
          <w:lang w:val="id-ID"/>
        </w:rPr>
        <w:t xml:space="preserve"> </w:t>
      </w:r>
      <w:r w:rsidR="005937F1">
        <w:rPr>
          <w:rFonts w:ascii="Roboto" w:hAnsi="Roboto" w:cs="Calibri"/>
          <w:color w:val="000000"/>
          <w:sz w:val="20"/>
          <w:vertAlign w:val="superscript"/>
          <w:lang w:val="id-ID"/>
        </w:rPr>
        <w:t xml:space="preserve">dan Tim </w:t>
      </w:r>
      <w:r w:rsidRPr="00695FC9">
        <w:rPr>
          <w:rFonts w:ascii="Roboto" w:hAnsi="Roboto" w:cs="Calibri"/>
          <w:color w:val="000000"/>
          <w:sz w:val="20"/>
          <w:vertAlign w:val="superscript"/>
          <w:lang w:val="id-ID"/>
        </w:rPr>
        <w:t>masih meminta waktu untuk mereview hasil video</w:t>
      </w:r>
      <w:r w:rsidR="005937F1">
        <w:rPr>
          <w:rFonts w:ascii="Roboto" w:hAnsi="Roboto" w:cs="Calibri"/>
          <w:color w:val="000000"/>
          <w:sz w:val="20"/>
          <w:vertAlign w:val="superscript"/>
          <w:lang w:val="id-ID"/>
        </w:rPr>
        <w:t xml:space="preserve"> Beliau sebelum dinyatakan siap publikasi</w:t>
      </w:r>
      <w:r w:rsidRPr="00695FC9">
        <w:rPr>
          <w:rFonts w:ascii="Roboto" w:hAnsi="Roboto" w:cs="Calibri"/>
          <w:color w:val="000000"/>
          <w:sz w:val="20"/>
          <w:vertAlign w:val="superscript"/>
          <w:lang w:val="id-ID"/>
        </w:rPr>
        <w:t xml:space="preserve">. </w:t>
      </w:r>
    </w:p>
    <w:p w14:paraId="6FC94214" w14:textId="50B99BEE" w:rsidR="00695FC9" w:rsidRPr="00695FC9" w:rsidRDefault="00695FC9" w:rsidP="00695FC9">
      <w:pPr>
        <w:spacing w:after="0" w:line="240" w:lineRule="auto"/>
        <w:ind w:left="284" w:hanging="142"/>
        <w:rPr>
          <w:rFonts w:ascii="Roboto" w:hAnsi="Roboto" w:cs="Calibri"/>
          <w:color w:val="000000"/>
          <w:sz w:val="20"/>
          <w:vertAlign w:val="superscript"/>
          <w:lang w:val="id-ID"/>
        </w:rPr>
      </w:pPr>
      <w:r w:rsidRPr="00695FC9">
        <w:rPr>
          <w:rFonts w:ascii="Roboto" w:hAnsi="Roboto" w:cs="Calibri"/>
          <w:color w:val="000000"/>
          <w:sz w:val="20"/>
          <w:vertAlign w:val="superscript"/>
          <w:lang w:val="id-ID"/>
        </w:rPr>
        <w:t>Jika hari ini belum ada kabar, maka video yang dijadwalkan besok akan kami tayangkan hari ini.</w:t>
      </w:r>
    </w:p>
    <w:p w14:paraId="2898BD2E" w14:textId="22EF5230" w:rsidR="00695FC9" w:rsidRDefault="00695FC9" w:rsidP="00695FC9">
      <w:pPr>
        <w:spacing w:after="0" w:line="240" w:lineRule="auto"/>
        <w:ind w:left="284" w:hanging="142"/>
        <w:rPr>
          <w:rFonts w:ascii="Roboto" w:hAnsi="Roboto" w:cs="Calibri"/>
          <w:color w:val="000000"/>
          <w:sz w:val="20"/>
          <w:vertAlign w:val="superscript"/>
          <w:lang w:val="id-ID"/>
        </w:rPr>
      </w:pPr>
      <w:r w:rsidRPr="00695FC9">
        <w:rPr>
          <w:rFonts w:ascii="Roboto" w:hAnsi="Roboto" w:cs="Calibri"/>
          <w:color w:val="000000"/>
          <w:sz w:val="20"/>
          <w:vertAlign w:val="superscript"/>
          <w:lang w:val="id-ID"/>
        </w:rPr>
        <w:t>jika besok juga belum ada update dari Tim Rektor, maka video besoknya yang akan kami majukan. Demikian seterusnya.</w:t>
      </w:r>
    </w:p>
    <w:p w14:paraId="5230B582" w14:textId="1DBC13C6" w:rsidR="005937F1" w:rsidRPr="00695FC9" w:rsidRDefault="005937F1" w:rsidP="00695FC9">
      <w:pPr>
        <w:spacing w:after="0" w:line="240" w:lineRule="auto"/>
        <w:ind w:left="284" w:hanging="142"/>
        <w:rPr>
          <w:rFonts w:ascii="Roboto" w:hAnsi="Roboto" w:cs="Calibri"/>
          <w:color w:val="000000"/>
          <w:sz w:val="20"/>
          <w:vertAlign w:val="superscript"/>
          <w:lang w:val="id-ID"/>
        </w:rPr>
      </w:pPr>
      <w:r>
        <w:rPr>
          <w:rFonts w:ascii="Roboto" w:hAnsi="Roboto" w:cs="Calibri"/>
          <w:color w:val="000000"/>
          <w:sz w:val="20"/>
          <w:vertAlign w:val="superscript"/>
          <w:lang w:val="id-ID"/>
        </w:rPr>
        <w:t xml:space="preserve">Video Ceramah Rektor akan kami tayangkan pada hari saat kami mendapatkan persetujuan dari Tim </w:t>
      </w:r>
      <w:r w:rsidRPr="005937F1">
        <w:rPr>
          <w:rFonts w:ascii="Roboto" w:hAnsi="Roboto" w:cs="Calibri"/>
          <w:color w:val="000000"/>
          <w:sz w:val="20"/>
          <w:vertAlign w:val="superscript"/>
          <w:lang w:val="id-ID"/>
        </w:rPr>
        <w:t>Rektor.</w:t>
      </w:r>
    </w:p>
    <w:sectPr w:rsidR="005937F1" w:rsidRPr="00695FC9" w:rsidSect="004A6D34">
      <w:pgSz w:w="16838" w:h="11906" w:orient="landscape"/>
      <w:pgMar w:top="426" w:right="82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8EC7692"/>
    <w:multiLevelType w:val="hybridMultilevel"/>
    <w:tmpl w:val="0E4E3482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MDc0N7Y0NLAwNzVS0lEKTi0uzszPAykwqQUAxpUsvCwAAAA="/>
  </w:docVars>
  <w:rsids>
    <w:rsidRoot w:val="00261474"/>
    <w:rsid w:val="0012603B"/>
    <w:rsid w:val="00225CBC"/>
    <w:rsid w:val="00261474"/>
    <w:rsid w:val="002E742C"/>
    <w:rsid w:val="0035464D"/>
    <w:rsid w:val="003569BD"/>
    <w:rsid w:val="003A666B"/>
    <w:rsid w:val="003B5484"/>
    <w:rsid w:val="00457409"/>
    <w:rsid w:val="004A6D34"/>
    <w:rsid w:val="00573852"/>
    <w:rsid w:val="005937F1"/>
    <w:rsid w:val="00615A40"/>
    <w:rsid w:val="00695FC9"/>
    <w:rsid w:val="0070621E"/>
    <w:rsid w:val="007B3BA4"/>
    <w:rsid w:val="008D3761"/>
    <w:rsid w:val="009727D9"/>
    <w:rsid w:val="00990F9E"/>
    <w:rsid w:val="009911A9"/>
    <w:rsid w:val="009C2BF7"/>
    <w:rsid w:val="00A81D01"/>
    <w:rsid w:val="00BB017E"/>
    <w:rsid w:val="00BD4495"/>
    <w:rsid w:val="00D376F4"/>
    <w:rsid w:val="00D810CE"/>
    <w:rsid w:val="00EB10A2"/>
    <w:rsid w:val="00F82A64"/>
    <w:rsid w:val="00FD7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24A7C3"/>
  <w15:chartTrackingRefBased/>
  <w15:docId w15:val="{53AA25F3-EC1C-46B4-8A95-451ACE105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ID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1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911A9"/>
    <w:rPr>
      <w:color w:val="808080"/>
    </w:rPr>
  </w:style>
  <w:style w:type="paragraph" w:styleId="ListParagraph">
    <w:name w:val="List Paragraph"/>
    <w:basedOn w:val="Normal"/>
    <w:uiPriority w:val="34"/>
    <w:qFormat/>
    <w:rsid w:val="009911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B10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10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Am8ixAqrBD0" TargetMode="External"/><Relationship Id="rId13" Type="http://schemas.openxmlformats.org/officeDocument/2006/relationships/hyperlink" Target="https://youtu.be/YUZAE2NYG2Y" TargetMode="External"/><Relationship Id="rId18" Type="http://schemas.openxmlformats.org/officeDocument/2006/relationships/hyperlink" Target="https://youtu.be/hbeTBqQqi1k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youtu.be/HJbBON9-qUY" TargetMode="External"/><Relationship Id="rId7" Type="http://schemas.openxmlformats.org/officeDocument/2006/relationships/hyperlink" Target="https://youtu.be/t_AGLdx9rX0" TargetMode="External"/><Relationship Id="rId12" Type="http://schemas.openxmlformats.org/officeDocument/2006/relationships/hyperlink" Target="https://youtu.be/VC6mn0DjX1s" TargetMode="External"/><Relationship Id="rId17" Type="http://schemas.openxmlformats.org/officeDocument/2006/relationships/hyperlink" Target="https://youtu.be/EzGgwPDSgKM" TargetMode="External"/><Relationship Id="rId25" Type="http://schemas.openxmlformats.org/officeDocument/2006/relationships/hyperlink" Target="https://youtu.be/tbUHzcx6MKk" TargetMode="External"/><Relationship Id="rId2" Type="http://schemas.openxmlformats.org/officeDocument/2006/relationships/styles" Target="styles.xml"/><Relationship Id="rId16" Type="http://schemas.openxmlformats.org/officeDocument/2006/relationships/hyperlink" Target="https://youtu.be/qI0qrMUjH3E" TargetMode="External"/><Relationship Id="rId20" Type="http://schemas.openxmlformats.org/officeDocument/2006/relationships/hyperlink" Target="https://youtu.be/MWMon_hP-lQ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youtu.be/iUR8YslAB5Q" TargetMode="External"/><Relationship Id="rId11" Type="http://schemas.openxmlformats.org/officeDocument/2006/relationships/hyperlink" Target="https://youtu.be/lC5UrApKenM" TargetMode="External"/><Relationship Id="rId24" Type="http://schemas.openxmlformats.org/officeDocument/2006/relationships/hyperlink" Target="https://youtu.be/sLi6V1c_4kI" TargetMode="External"/><Relationship Id="rId5" Type="http://schemas.openxmlformats.org/officeDocument/2006/relationships/hyperlink" Target="https://youtu.be/pNotEq0zEbQ" TargetMode="External"/><Relationship Id="rId15" Type="http://schemas.openxmlformats.org/officeDocument/2006/relationships/hyperlink" Target="https://youtu.be/jy_eIn6jrgc" TargetMode="External"/><Relationship Id="rId23" Type="http://schemas.openxmlformats.org/officeDocument/2006/relationships/hyperlink" Target="https://youtu.be/11sG-80jFQo" TargetMode="External"/><Relationship Id="rId10" Type="http://schemas.openxmlformats.org/officeDocument/2006/relationships/hyperlink" Target="https://youtu.be/EY91Pk_5Wc4" TargetMode="External"/><Relationship Id="rId19" Type="http://schemas.openxmlformats.org/officeDocument/2006/relationships/hyperlink" Target="https://youtu.be/ZlkDUHxvDd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tu.be/5kAgkN0anXk" TargetMode="External"/><Relationship Id="rId14" Type="http://schemas.openxmlformats.org/officeDocument/2006/relationships/hyperlink" Target="https://youtu.be/XnEJ4YblvTU" TargetMode="External"/><Relationship Id="rId22" Type="http://schemas.openxmlformats.org/officeDocument/2006/relationships/hyperlink" Target="https://youtu.be/xjWy6tFn088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2</TotalTime>
  <Pages>1</Pages>
  <Words>686</Words>
  <Characters>391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bil muttaqin</dc:creator>
  <cp:keywords/>
  <dc:description/>
  <cp:lastModifiedBy>nabil muttaqin</cp:lastModifiedBy>
  <cp:revision>12</cp:revision>
  <dcterms:created xsi:type="dcterms:W3CDTF">2021-04-13T03:20:00Z</dcterms:created>
  <dcterms:modified xsi:type="dcterms:W3CDTF">2021-04-13T09:24:00Z</dcterms:modified>
</cp:coreProperties>
</file>